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8F96E" w14:textId="77777777" w:rsidR="008C6A5E" w:rsidRDefault="00611FBD">
      <w:pPr>
        <w:pStyle w:val="Heading1"/>
      </w:pPr>
      <w:bookmarkStart w:id="0" w:name="restful-webszolgáltatások-és-api-tesztel"/>
      <w:bookmarkStart w:id="1" w:name="_GoBack"/>
      <w:bookmarkEnd w:id="1"/>
      <w:r>
        <w:t xml:space="preserve">RESTful </w:t>
      </w:r>
      <w:proofErr w:type="spellStart"/>
      <w:r>
        <w:t>webszolgáltatások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API tesztelés Postmannel</w:t>
      </w:r>
      <w:bookmarkEnd w:id="0"/>
    </w:p>
    <w:p w14:paraId="0D65CDCD" w14:textId="77777777" w:rsidR="008C6A5E" w:rsidRDefault="00611FBD">
      <w:r>
        <w:rPr>
          <w:noProof/>
        </w:rPr>
        <w:pict w14:anchorId="711CBE06">
          <v:rect id="_x0000_i1079" alt="" style="width:470.3pt;height:.05pt;mso-width-percent:0;mso-height-percent:0;mso-width-percent:0;mso-height-percent:0" o:hralign="center" o:hrstd="t" o:hr="t"/>
        </w:pict>
      </w:r>
    </w:p>
    <w:p w14:paraId="1594E6F9" w14:textId="77777777" w:rsidR="008C6A5E" w:rsidRDefault="00611FBD">
      <w:pPr>
        <w:pStyle w:val="Heading2"/>
      </w:pPr>
      <w:bookmarkStart w:id="2" w:name="webes-alkalmazások"/>
      <w:r>
        <w:t>Webes alkalmazások</w:t>
      </w:r>
      <w:bookmarkEnd w:id="2"/>
    </w:p>
    <w:p w14:paraId="0C6DAC76" w14:textId="77777777" w:rsidR="008C6A5E" w:rsidRDefault="00611FBD" w:rsidP="00611FBD">
      <w:pPr>
        <w:pStyle w:val="Compact"/>
        <w:numPr>
          <w:ilvl w:val="0"/>
          <w:numId w:val="1"/>
        </w:numPr>
      </w:pPr>
      <w:r>
        <w:t>Böngésző a kliens, mely a felhasználói felületet jeleníti meg</w:t>
      </w:r>
    </w:p>
    <w:p w14:paraId="667DE1B6" w14:textId="77777777" w:rsidR="008C6A5E" w:rsidRDefault="00611FBD" w:rsidP="00611FBD">
      <w:pPr>
        <w:pStyle w:val="Compact"/>
        <w:numPr>
          <w:ilvl w:val="1"/>
          <w:numId w:val="2"/>
        </w:numPr>
      </w:pPr>
      <w:r>
        <w:t>Microsoft Internet Explorer, Microsoft Edge</w:t>
      </w:r>
    </w:p>
    <w:p w14:paraId="064901D3" w14:textId="77777777" w:rsidR="008C6A5E" w:rsidRDefault="00611FBD" w:rsidP="00611FBD">
      <w:pPr>
        <w:pStyle w:val="Compact"/>
        <w:numPr>
          <w:ilvl w:val="1"/>
          <w:numId w:val="2"/>
        </w:numPr>
      </w:pPr>
      <w:r>
        <w:t>Mozilla Firefox</w:t>
      </w:r>
    </w:p>
    <w:p w14:paraId="39D7B50C" w14:textId="77777777" w:rsidR="008C6A5E" w:rsidRDefault="00611FBD" w:rsidP="00611FBD">
      <w:pPr>
        <w:pStyle w:val="Compact"/>
        <w:numPr>
          <w:ilvl w:val="1"/>
          <w:numId w:val="2"/>
        </w:numPr>
      </w:pPr>
      <w:r>
        <w:t>Google Chrome</w:t>
      </w:r>
    </w:p>
    <w:p w14:paraId="23496C72" w14:textId="77777777" w:rsidR="008C6A5E" w:rsidRDefault="00611FBD" w:rsidP="00611FBD">
      <w:pPr>
        <w:pStyle w:val="Compact"/>
        <w:numPr>
          <w:ilvl w:val="0"/>
          <w:numId w:val="1"/>
        </w:numPr>
      </w:pPr>
      <w:r>
        <w:t>Mivel böngésző mindenütt telepített, megszűnnek a telepítési/frissítési problémák</w:t>
      </w:r>
    </w:p>
    <w:p w14:paraId="52D21825" w14:textId="77777777" w:rsidR="008C6A5E" w:rsidRDefault="00611FBD" w:rsidP="00611FBD">
      <w:pPr>
        <w:pStyle w:val="Compact"/>
        <w:numPr>
          <w:ilvl w:val="0"/>
          <w:numId w:val="1"/>
        </w:numPr>
      </w:pPr>
      <w:r>
        <w:t>Vékony kliensnek is nevezik, utalva arra, hogy a logika főleg szerver oldalon van</w:t>
      </w:r>
    </w:p>
    <w:p w14:paraId="60F52F43" w14:textId="77777777" w:rsidR="008C6A5E" w:rsidRDefault="00611FBD" w:rsidP="00611FBD">
      <w:pPr>
        <w:pStyle w:val="Compact"/>
        <w:numPr>
          <w:ilvl w:val="1"/>
          <w:numId w:val="3"/>
        </w:numPr>
      </w:pPr>
      <w:r>
        <w:t>Elegendő csak ott frissíteni</w:t>
      </w:r>
    </w:p>
    <w:p w14:paraId="392305CA" w14:textId="77777777" w:rsidR="008C6A5E" w:rsidRDefault="00611FBD" w:rsidP="00611FBD">
      <w:pPr>
        <w:pStyle w:val="Compact"/>
        <w:numPr>
          <w:ilvl w:val="0"/>
          <w:numId w:val="1"/>
        </w:numPr>
      </w:pPr>
      <w:r>
        <w:t>Háttérben a HTTP, HTML, CSS, JavaScript technológiák</w:t>
      </w:r>
    </w:p>
    <w:p w14:paraId="0FA1F82B" w14:textId="77777777" w:rsidR="008C6A5E" w:rsidRDefault="00611FBD">
      <w:r>
        <w:rPr>
          <w:noProof/>
        </w:rPr>
        <w:pict w14:anchorId="47405313">
          <v:rect id="_x0000_i1078" alt="" style="width:470.3pt;height:.05pt;mso-width-percent:0;mso-height-percent:0;mso-width-percent:0;mso-height-percent:0" o:hralign="center" o:hrstd="t" o:hr="t"/>
        </w:pict>
      </w:r>
    </w:p>
    <w:p w14:paraId="53BA3EAB" w14:textId="77777777" w:rsidR="008C6A5E" w:rsidRDefault="00611FBD">
      <w:pPr>
        <w:pStyle w:val="Heading2"/>
      </w:pPr>
      <w:bookmarkStart w:id="3" w:name="url"/>
      <w:r>
        <w:t>URL</w:t>
      </w:r>
      <w:bookmarkEnd w:id="3"/>
    </w:p>
    <w:p w14:paraId="2B03170A" w14:textId="77777777" w:rsidR="008C6A5E" w:rsidRDefault="00611FBD" w:rsidP="00611FBD">
      <w:pPr>
        <w:pStyle w:val="Compact"/>
        <w:numPr>
          <w:ilvl w:val="0"/>
          <w:numId w:val="4"/>
        </w:numPr>
      </w:pPr>
      <w:r>
        <w:t>Unif</w:t>
      </w:r>
      <w:r>
        <w:t>orm Resource Locator</w:t>
      </w:r>
    </w:p>
    <w:p w14:paraId="3097AA35" w14:textId="77777777" w:rsidR="008C6A5E" w:rsidRDefault="00611FBD" w:rsidP="00611FBD">
      <w:pPr>
        <w:pStyle w:val="Compact"/>
        <w:numPr>
          <w:ilvl w:val="0"/>
          <w:numId w:val="4"/>
        </w:numPr>
      </w:pPr>
      <w:r>
        <w:t>Interneten található erőforrások (szöveges tartalmak, képek, hangfájlok, videók) egyedi azonosítására</w:t>
      </w:r>
    </w:p>
    <w:p w14:paraId="45698959" w14:textId="77777777" w:rsidR="008C6A5E" w:rsidRDefault="00611FBD" w:rsidP="00611FBD">
      <w:pPr>
        <w:pStyle w:val="Compact"/>
        <w:numPr>
          <w:ilvl w:val="0"/>
          <w:numId w:val="4"/>
        </w:numPr>
      </w:pPr>
      <w:r>
        <w:t>Felépítése</w:t>
      </w:r>
    </w:p>
    <w:p w14:paraId="7CC6E9DA" w14:textId="77777777" w:rsidR="008C6A5E" w:rsidRDefault="00611FBD" w:rsidP="00611FBD">
      <w:pPr>
        <w:pStyle w:val="Compact"/>
        <w:numPr>
          <w:ilvl w:val="1"/>
          <w:numId w:val="5"/>
        </w:numPr>
      </w:pPr>
      <w:r>
        <w:t>Protokoll</w:t>
      </w:r>
    </w:p>
    <w:p w14:paraId="76065E2E" w14:textId="77777777" w:rsidR="008C6A5E" w:rsidRDefault="00611FBD" w:rsidP="00611FBD">
      <w:pPr>
        <w:pStyle w:val="Compact"/>
        <w:numPr>
          <w:ilvl w:val="1"/>
          <w:numId w:val="5"/>
        </w:numPr>
      </w:pPr>
      <w:r>
        <w:t>Tartománynév/ip-cím</w:t>
      </w:r>
    </w:p>
    <w:p w14:paraId="6D581301" w14:textId="77777777" w:rsidR="008C6A5E" w:rsidRDefault="00611FBD" w:rsidP="00611FBD">
      <w:pPr>
        <w:pStyle w:val="Compact"/>
        <w:numPr>
          <w:ilvl w:val="1"/>
          <w:numId w:val="5"/>
        </w:numPr>
      </w:pPr>
      <w:r>
        <w:t>Port</w:t>
      </w:r>
    </w:p>
    <w:p w14:paraId="66DDF6C9" w14:textId="77777777" w:rsidR="008C6A5E" w:rsidRDefault="00611FBD" w:rsidP="00611FBD">
      <w:pPr>
        <w:pStyle w:val="Compact"/>
        <w:numPr>
          <w:ilvl w:val="1"/>
          <w:numId w:val="5"/>
        </w:numPr>
      </w:pPr>
      <w:r>
        <w:t>Elérési út</w:t>
      </w:r>
    </w:p>
    <w:p w14:paraId="6C516CBC" w14:textId="77777777" w:rsidR="008C6A5E" w:rsidRDefault="00611FBD">
      <w:r>
        <w:rPr>
          <w:noProof/>
        </w:rPr>
        <w:pict w14:anchorId="21531137">
          <v:rect id="_x0000_i1077" alt="" style="width:470.3pt;height:.05pt;mso-width-percent:0;mso-height-percent:0;mso-width-percent:0;mso-height-percent:0" o:hralign="center" o:hrstd="t" o:hr="t"/>
        </w:pict>
      </w:r>
    </w:p>
    <w:p w14:paraId="0AC561D6" w14:textId="77777777" w:rsidR="008C6A5E" w:rsidRDefault="00611FBD">
      <w:pPr>
        <w:pStyle w:val="Heading2"/>
      </w:pPr>
      <w:bookmarkStart w:id="4" w:name="https-protokoll"/>
      <w:r>
        <w:t>HTTP(S) protokoll</w:t>
      </w:r>
      <w:bookmarkEnd w:id="4"/>
    </w:p>
    <w:p w14:paraId="5146F3D5" w14:textId="77777777" w:rsidR="008C6A5E" w:rsidRDefault="00611FBD" w:rsidP="00611FBD">
      <w:pPr>
        <w:pStyle w:val="Compact"/>
        <w:numPr>
          <w:ilvl w:val="0"/>
          <w:numId w:val="6"/>
        </w:numPr>
      </w:pPr>
      <w:r>
        <w:t xml:space="preserve">1999-ben kiadott RFC 2616 definiálja a HTTP/1.1-et (W3C </w:t>
      </w:r>
      <w:r>
        <w:t>szervezet)</w:t>
      </w:r>
    </w:p>
    <w:p w14:paraId="2A0508D9" w14:textId="77777777" w:rsidR="008C6A5E" w:rsidRDefault="00611FBD" w:rsidP="00611FBD">
      <w:pPr>
        <w:pStyle w:val="Compact"/>
        <w:numPr>
          <w:ilvl w:val="0"/>
          <w:numId w:val="6"/>
        </w:numPr>
      </w:pPr>
      <w:r>
        <w:t>2015-ben leváltott a HTTP/2.0-ás verzió, amit az RFC 7540 definiál</w:t>
      </w:r>
    </w:p>
    <w:p w14:paraId="1E3137D6" w14:textId="77777777" w:rsidR="008C6A5E" w:rsidRDefault="00611FBD" w:rsidP="00611FBD">
      <w:pPr>
        <w:pStyle w:val="Compact"/>
        <w:numPr>
          <w:ilvl w:val="0"/>
          <w:numId w:val="6"/>
        </w:numPr>
      </w:pPr>
      <w:r>
        <w:t>Kliens-szerver kommunikáció</w:t>
      </w:r>
    </w:p>
    <w:p w14:paraId="6137DFC3" w14:textId="77777777" w:rsidR="008C6A5E" w:rsidRDefault="00611FBD" w:rsidP="00611FBD">
      <w:pPr>
        <w:pStyle w:val="Compact"/>
        <w:numPr>
          <w:ilvl w:val="0"/>
          <w:numId w:val="6"/>
        </w:numPr>
      </w:pPr>
      <w:r>
        <w:t>Kliens tipikusan böngésző</w:t>
      </w:r>
    </w:p>
    <w:p w14:paraId="37901F92" w14:textId="77777777" w:rsidR="008C6A5E" w:rsidRDefault="00611FBD" w:rsidP="00611FBD">
      <w:pPr>
        <w:pStyle w:val="Compact"/>
        <w:numPr>
          <w:ilvl w:val="0"/>
          <w:numId w:val="6"/>
        </w:numPr>
      </w:pPr>
      <w:r>
        <w:t>Kérés-válasz alapú protokoll</w:t>
      </w:r>
    </w:p>
    <w:p w14:paraId="2F17F4D0" w14:textId="77777777" w:rsidR="008C6A5E" w:rsidRDefault="00611FBD" w:rsidP="00611FBD">
      <w:pPr>
        <w:pStyle w:val="Compact"/>
        <w:numPr>
          <w:ilvl w:val="0"/>
          <w:numId w:val="6"/>
        </w:numPr>
      </w:pPr>
      <w:r>
        <w:t>Szöveges</w:t>
      </w:r>
    </w:p>
    <w:p w14:paraId="4517A20F" w14:textId="77777777" w:rsidR="008C6A5E" w:rsidRDefault="00611FBD" w:rsidP="00611FBD">
      <w:pPr>
        <w:pStyle w:val="Compact"/>
        <w:numPr>
          <w:ilvl w:val="0"/>
          <w:numId w:val="6"/>
        </w:numPr>
      </w:pPr>
      <w:r>
        <w:t>Fejléc, törzs</w:t>
      </w:r>
    </w:p>
    <w:p w14:paraId="36B0F2C4" w14:textId="77777777" w:rsidR="008C6A5E" w:rsidRDefault="00611FBD" w:rsidP="00611FBD">
      <w:pPr>
        <w:pStyle w:val="Compact"/>
        <w:numPr>
          <w:ilvl w:val="0"/>
          <w:numId w:val="6"/>
        </w:numPr>
      </w:pPr>
      <w:r>
        <w:t>Állapotmentes</w:t>
      </w:r>
    </w:p>
    <w:p w14:paraId="3D5E1076" w14:textId="77777777" w:rsidR="008C6A5E" w:rsidRDefault="00611FBD" w:rsidP="00611FBD">
      <w:pPr>
        <w:pStyle w:val="Compact"/>
        <w:numPr>
          <w:ilvl w:val="0"/>
          <w:numId w:val="6"/>
        </w:numPr>
      </w:pPr>
      <w:r>
        <w:t>(S): secure - SSL/TLS alapú titkosítás</w:t>
      </w:r>
    </w:p>
    <w:p w14:paraId="5CAA4EBD" w14:textId="77777777" w:rsidR="008C6A5E" w:rsidRDefault="00611FBD" w:rsidP="00611FBD">
      <w:pPr>
        <w:pStyle w:val="Compact"/>
        <w:numPr>
          <w:ilvl w:val="0"/>
          <w:numId w:val="6"/>
        </w:numPr>
      </w:pPr>
      <w:r>
        <w:t>Eszközök: Böngésző Fejlesztői eszköztár (</w:t>
      </w:r>
      <w:r>
        <w:rPr>
          <w:rStyle w:val="VerbatimChar"/>
        </w:rPr>
        <w:t>F12</w:t>
      </w:r>
      <w:r>
        <w:t xml:space="preserve"> - DevTools)</w:t>
      </w:r>
    </w:p>
    <w:p w14:paraId="0C9B9AA1" w14:textId="77777777" w:rsidR="008C6A5E" w:rsidRDefault="00611FBD">
      <w:r>
        <w:rPr>
          <w:noProof/>
        </w:rPr>
        <w:pict w14:anchorId="3A060306">
          <v:rect id="_x0000_i1076" alt="" style="width:470.3pt;height:.05pt;mso-width-percent:0;mso-height-percent:0;mso-width-percent:0;mso-height-percent:0" o:hralign="center" o:hrstd="t" o:hr="t"/>
        </w:pict>
      </w:r>
    </w:p>
    <w:p w14:paraId="4887D087" w14:textId="77777777" w:rsidR="008C6A5E" w:rsidRDefault="00611FBD">
      <w:pPr>
        <w:pStyle w:val="Heading2"/>
      </w:pPr>
      <w:bookmarkStart w:id="5" w:name="http-kérés"/>
      <w:r>
        <w:lastRenderedPageBreak/>
        <w:t>HTTP kérés</w:t>
      </w:r>
      <w:bookmarkEnd w:id="5"/>
    </w:p>
    <w:p w14:paraId="1D57B42B" w14:textId="77777777" w:rsidR="008C6A5E" w:rsidRDefault="00611FBD">
      <w:pPr>
        <w:pStyle w:val="SourceCode"/>
      </w:pPr>
      <w:r>
        <w:rPr>
          <w:rStyle w:val="VerbatimChar"/>
        </w:rPr>
        <w:t>GET / HTTP/1.1</w:t>
      </w:r>
      <w:r>
        <w:br/>
      </w:r>
      <w:r>
        <w:rPr>
          <w:rStyle w:val="VerbatimChar"/>
        </w:rPr>
        <w:t>Host: www.pontsystems.eu</w:t>
      </w:r>
      <w:r>
        <w:br/>
      </w:r>
      <w:r>
        <w:rPr>
          <w:rStyle w:val="VerbatimChar"/>
        </w:rPr>
        <w:t>User-Agent: curl/7.58.0</w:t>
      </w:r>
      <w:r>
        <w:br/>
      </w:r>
      <w:r>
        <w:rPr>
          <w:rStyle w:val="VerbatimChar"/>
        </w:rPr>
        <w:t>Accept: */*</w:t>
      </w:r>
    </w:p>
    <w:p w14:paraId="48A7A964" w14:textId="77777777" w:rsidR="008C6A5E" w:rsidRDefault="00611FBD">
      <w:r>
        <w:rPr>
          <w:noProof/>
        </w:rPr>
        <w:pict w14:anchorId="31C1576D">
          <v:rect id="_x0000_i1075" alt="" style="width:470.3pt;height:.05pt;mso-width-percent:0;mso-height-percent:0;mso-width-percent:0;mso-height-percent:0" o:hralign="center" o:hrstd="t" o:hr="t"/>
        </w:pict>
      </w:r>
    </w:p>
    <w:p w14:paraId="631A3E03" w14:textId="77777777" w:rsidR="008C6A5E" w:rsidRDefault="00611FBD">
      <w:pPr>
        <w:pStyle w:val="Heading2"/>
      </w:pPr>
      <w:bookmarkStart w:id="6" w:name="http-válasz"/>
      <w:r>
        <w:t>HTTP válasz</w:t>
      </w:r>
      <w:bookmarkEnd w:id="6"/>
    </w:p>
    <w:p w14:paraId="00C9ED62" w14:textId="77777777" w:rsidR="008C6A5E" w:rsidRDefault="00611FBD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Date: Tue, 10 Sep 2019 20:32:24 GMT</w:t>
      </w:r>
      <w:r>
        <w:br/>
      </w:r>
      <w:r>
        <w:rPr>
          <w:rStyle w:val="VerbatimChar"/>
        </w:rPr>
        <w:t>Serve</w:t>
      </w:r>
      <w:r>
        <w:rPr>
          <w:rStyle w:val="VerbatimChar"/>
        </w:rPr>
        <w:t>r: Apache</w:t>
      </w:r>
      <w:r>
        <w:br/>
      </w:r>
      <w:r>
        <w:rPr>
          <w:rStyle w:val="VerbatimChar"/>
        </w:rPr>
        <w:t>X-Powered-By: PHP/5.5.9-1ubuntu4.20</w:t>
      </w:r>
      <w:r>
        <w:br/>
      </w:r>
      <w:r>
        <w:rPr>
          <w:rStyle w:val="VerbatimChar"/>
        </w:rPr>
        <w:t>Vary: Accept-Encoding</w:t>
      </w:r>
      <w:r>
        <w:br/>
      </w:r>
      <w:r>
        <w:rPr>
          <w:rStyle w:val="VerbatimChar"/>
        </w:rPr>
        <w:t>Content-Type: text/html</w:t>
      </w:r>
      <w:r>
        <w:br/>
      </w:r>
      <w:r>
        <w:rPr>
          <w:rStyle w:val="VerbatimChar"/>
        </w:rPr>
        <w:t>Transfer-Encoding: chunked</w:t>
      </w:r>
      <w:r>
        <w:br/>
      </w:r>
      <w:r>
        <w:br/>
      </w: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lang="e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...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!-- ...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>&lt;/html&gt;</w:t>
      </w:r>
    </w:p>
    <w:p w14:paraId="5DA4787B" w14:textId="77777777" w:rsidR="008C6A5E" w:rsidRDefault="00611FBD">
      <w:r>
        <w:rPr>
          <w:noProof/>
        </w:rPr>
        <w:pict w14:anchorId="7EBA5360">
          <v:rect id="_x0000_i1074" alt="" style="width:470.3pt;height:.05pt;mso-width-percent:0;mso-height-percent:0;mso-width-percent:0;mso-height-percent:0" o:hralign="center" o:hrstd="t" o:hr="t"/>
        </w:pict>
      </w:r>
    </w:p>
    <w:p w14:paraId="09AEE326" w14:textId="77777777" w:rsidR="008C6A5E" w:rsidRDefault="00611FBD">
      <w:pPr>
        <w:pStyle w:val="Heading2"/>
      </w:pPr>
      <w:bookmarkStart w:id="7" w:name="hivatkozott-erőforrások"/>
      <w:r>
        <w:t>Hivatkozott erőforrások</w:t>
      </w:r>
      <w:bookmarkEnd w:id="7"/>
    </w:p>
    <w:p w14:paraId="154CED4B" w14:textId="77777777" w:rsidR="008C6A5E" w:rsidRDefault="00611FBD" w:rsidP="00611FBD">
      <w:pPr>
        <w:pStyle w:val="Compact"/>
        <w:numPr>
          <w:ilvl w:val="0"/>
          <w:numId w:val="7"/>
        </w:numPr>
      </w:pPr>
      <w:r>
        <w:t>CSS</w:t>
      </w:r>
    </w:p>
    <w:p w14:paraId="43380A79" w14:textId="77777777" w:rsidR="008C6A5E" w:rsidRDefault="00611FBD" w:rsidP="00611FBD">
      <w:pPr>
        <w:pStyle w:val="Compact"/>
        <w:numPr>
          <w:ilvl w:val="0"/>
          <w:numId w:val="7"/>
        </w:numPr>
      </w:pPr>
      <w:r>
        <w:t>JavaScript</w:t>
      </w:r>
    </w:p>
    <w:p w14:paraId="57F68E96" w14:textId="77777777" w:rsidR="008C6A5E" w:rsidRDefault="00611FBD" w:rsidP="00611FBD">
      <w:pPr>
        <w:pStyle w:val="Compact"/>
        <w:numPr>
          <w:ilvl w:val="0"/>
          <w:numId w:val="7"/>
        </w:numPr>
      </w:pPr>
      <w:r>
        <w:t>Képek (tipikusan gif, jpg, svg formátumban)</w:t>
      </w:r>
    </w:p>
    <w:p w14:paraId="28C8E709" w14:textId="77777777" w:rsidR="008C6A5E" w:rsidRDefault="00611FBD" w:rsidP="00611FBD">
      <w:pPr>
        <w:pStyle w:val="Compact"/>
        <w:numPr>
          <w:ilvl w:val="1"/>
          <w:numId w:val="8"/>
        </w:numPr>
      </w:pPr>
      <w:r>
        <w:t>Formátumok közötti különbségek</w:t>
      </w:r>
    </w:p>
    <w:p w14:paraId="3E54163E" w14:textId="77777777" w:rsidR="008C6A5E" w:rsidRDefault="00611FBD">
      <w:r>
        <w:rPr>
          <w:noProof/>
        </w:rPr>
        <w:pict w14:anchorId="01E7EBC6">
          <v:rect id="_x0000_i1073" alt="" style="width:470.3pt;height:.05pt;mso-width-percent:0;mso-height-percent:0;mso-width-percent:0;mso-height-percent:0" o:hralign="center" o:hrstd="t" o:hr="t"/>
        </w:pict>
      </w:r>
    </w:p>
    <w:p w14:paraId="3AE6176C" w14:textId="77777777" w:rsidR="008C6A5E" w:rsidRDefault="00611FBD">
      <w:pPr>
        <w:pStyle w:val="Heading2"/>
      </w:pPr>
      <w:bookmarkStart w:id="8" w:name="státuszkódok"/>
      <w:r>
        <w:t>Státuszkódok</w:t>
      </w:r>
      <w:bookmarkEnd w:id="8"/>
    </w:p>
    <w:p w14:paraId="281D6E57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200 OK</w:t>
      </w:r>
    </w:p>
    <w:p w14:paraId="0C1ECCDC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302 Found</w:t>
      </w:r>
    </w:p>
    <w:p w14:paraId="14A5D1D1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304 Not Modified</w:t>
      </w:r>
    </w:p>
    <w:p w14:paraId="386EF3C0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400 Bad Request</w:t>
      </w:r>
    </w:p>
    <w:p w14:paraId="1389E8C4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401 Unauthorized</w:t>
      </w:r>
    </w:p>
    <w:p w14:paraId="2CB35CC7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403 Forbidden</w:t>
      </w:r>
    </w:p>
    <w:p w14:paraId="77FB1342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404 Not Found</w:t>
      </w:r>
    </w:p>
    <w:p w14:paraId="761ECA6D" w14:textId="77777777" w:rsidR="008C6A5E" w:rsidRDefault="00611FBD" w:rsidP="00611FBD">
      <w:pPr>
        <w:pStyle w:val="Compact"/>
        <w:numPr>
          <w:ilvl w:val="0"/>
          <w:numId w:val="9"/>
        </w:numPr>
      </w:pPr>
      <w:r>
        <w:rPr>
          <w:rStyle w:val="VerbatimChar"/>
        </w:rPr>
        <w:t>500 Internal Server Error</w:t>
      </w:r>
    </w:p>
    <w:p w14:paraId="1648B6C1" w14:textId="77777777" w:rsidR="008C6A5E" w:rsidRDefault="00611FBD">
      <w:r>
        <w:rPr>
          <w:noProof/>
        </w:rPr>
        <w:lastRenderedPageBreak/>
        <w:pict w14:anchorId="5114833D">
          <v:rect id="_x0000_i1072" alt="" style="width:470.3pt;height:.05pt;mso-width-percent:0;mso-height-percent:0;mso-width-percent:0;mso-height-percent:0" o:hralign="center" o:hrstd="t" o:hr="t"/>
        </w:pict>
      </w:r>
    </w:p>
    <w:p w14:paraId="7E97C707" w14:textId="77777777" w:rsidR="008C6A5E" w:rsidRDefault="00611FBD">
      <w:pPr>
        <w:pStyle w:val="Heading2"/>
      </w:pPr>
      <w:bookmarkStart w:id="9" w:name="http-paraméterek"/>
      <w:r>
        <w:t>HTTP paraméterek</w:t>
      </w:r>
      <w:bookmarkEnd w:id="9"/>
    </w:p>
    <w:p w14:paraId="1FBB4B3C" w14:textId="77777777" w:rsidR="008C6A5E" w:rsidRDefault="00611FBD" w:rsidP="00611FBD">
      <w:pPr>
        <w:pStyle w:val="Compact"/>
        <w:numPr>
          <w:ilvl w:val="0"/>
          <w:numId w:val="10"/>
        </w:numPr>
      </w:pPr>
      <w:r>
        <w:t>Kérdőjellel (</w:t>
      </w:r>
      <w:r>
        <w:rPr>
          <w:rStyle w:val="VerbatimChar"/>
        </w:rPr>
        <w:t>?</w:t>
      </w:r>
      <w:r>
        <w:t>) elválasztva</w:t>
      </w:r>
    </w:p>
    <w:p w14:paraId="6F4201A7" w14:textId="77777777" w:rsidR="008C6A5E" w:rsidRDefault="00611FBD" w:rsidP="00611FBD">
      <w:pPr>
        <w:pStyle w:val="Compact"/>
        <w:numPr>
          <w:ilvl w:val="0"/>
          <w:numId w:val="10"/>
        </w:numPr>
      </w:pPr>
      <w:r>
        <w:t>Kulcs és érték párok</w:t>
      </w:r>
    </w:p>
    <w:p w14:paraId="52466119" w14:textId="77777777" w:rsidR="008C6A5E" w:rsidRDefault="00611FBD" w:rsidP="00611FBD">
      <w:pPr>
        <w:pStyle w:val="Compact"/>
        <w:numPr>
          <w:ilvl w:val="0"/>
          <w:numId w:val="10"/>
        </w:numPr>
      </w:pPr>
      <w:r>
        <w:t xml:space="preserve">Egymástól </w:t>
      </w:r>
      <w:r>
        <w:rPr>
          <w:rStyle w:val="VerbatimChar"/>
        </w:rPr>
        <w:t>&amp;</w:t>
      </w:r>
      <w:r>
        <w:t xml:space="preserve"> karakterrel elválasztva</w:t>
      </w:r>
    </w:p>
    <w:p w14:paraId="7107D89E" w14:textId="77777777" w:rsidR="008C6A5E" w:rsidRDefault="00611FBD" w:rsidP="00611FBD">
      <w:pPr>
        <w:pStyle w:val="Compact"/>
        <w:numPr>
          <w:ilvl w:val="0"/>
          <w:numId w:val="10"/>
        </w:numPr>
      </w:pPr>
      <w:r>
        <w:t>URL encoding</w:t>
      </w:r>
    </w:p>
    <w:p w14:paraId="550E0BC0" w14:textId="77777777" w:rsidR="008C6A5E" w:rsidRDefault="00611FBD">
      <w:pPr>
        <w:pStyle w:val="FirstParagraph"/>
      </w:pPr>
      <w:r>
        <w:t>http://example.com/search?name=John&amp;from=2010-01-01</w:t>
      </w:r>
    </w:p>
    <w:p w14:paraId="16E5A363" w14:textId="77777777" w:rsidR="008C6A5E" w:rsidRDefault="00611FBD">
      <w:r>
        <w:rPr>
          <w:noProof/>
        </w:rPr>
        <w:pict w14:anchorId="41256BF2">
          <v:rect id="_x0000_i1071" alt="" style="width:470.3pt;height:.05pt;mso-width-percent:0;mso-height-percent:0;mso-width-percent:0;mso-height-percent:0" o:hralign="center" o:hrstd="t" o:hr="t"/>
        </w:pict>
      </w:r>
    </w:p>
    <w:p w14:paraId="02B9D041" w14:textId="77777777" w:rsidR="008C6A5E" w:rsidRDefault="00611FBD">
      <w:pPr>
        <w:pStyle w:val="Heading2"/>
      </w:pPr>
      <w:bookmarkStart w:id="10" w:name="mime-type"/>
      <w:r>
        <w:t>Mime-type</w:t>
      </w:r>
      <w:bookmarkEnd w:id="10"/>
    </w:p>
    <w:p w14:paraId="2D770570" w14:textId="77777777" w:rsidR="008C6A5E" w:rsidRDefault="00611FBD" w:rsidP="00611FBD">
      <w:pPr>
        <w:pStyle w:val="Compact"/>
        <w:numPr>
          <w:ilvl w:val="0"/>
          <w:numId w:val="11"/>
        </w:numPr>
      </w:pPr>
      <w:r>
        <w:rPr>
          <w:rStyle w:val="VerbatimChar"/>
        </w:rPr>
        <w:t>Content-Type</w:t>
      </w:r>
      <w:r>
        <w:t xml:space="preserve"> header</w:t>
      </w:r>
    </w:p>
    <w:p w14:paraId="4A185987" w14:textId="77777777" w:rsidR="008C6A5E" w:rsidRDefault="00611FBD" w:rsidP="00611FBD">
      <w:pPr>
        <w:pStyle w:val="Compact"/>
        <w:numPr>
          <w:ilvl w:val="0"/>
          <w:numId w:val="11"/>
        </w:numPr>
      </w:pPr>
      <w:r>
        <w:t xml:space="preserve">Néhány: </w:t>
      </w:r>
      <w:r>
        <w:rPr>
          <w:rStyle w:val="VerbatimChar"/>
        </w:rPr>
        <w:t>text/plain</w:t>
      </w:r>
      <w:r>
        <w:t xml:space="preserve">, </w:t>
      </w:r>
      <w:r>
        <w:rPr>
          <w:rStyle w:val="VerbatimChar"/>
        </w:rPr>
        <w:t>text/html</w:t>
      </w:r>
      <w:r>
        <w:t xml:space="preserve">, </w:t>
      </w:r>
      <w:r>
        <w:rPr>
          <w:rStyle w:val="VerbatimChar"/>
        </w:rPr>
        <w:t>text/javascript</w:t>
      </w:r>
      <w:r>
        <w:t xml:space="preserve">, </w:t>
      </w:r>
      <w:r>
        <w:rPr>
          <w:rStyle w:val="VerbatimChar"/>
        </w:rPr>
        <w:t>text/CSS</w:t>
      </w:r>
      <w:r>
        <w:t xml:space="preserve">, </w:t>
      </w:r>
      <w:r>
        <w:rPr>
          <w:rStyle w:val="VerbatimChar"/>
        </w:rPr>
        <w:t>image/gif</w:t>
      </w:r>
      <w:r>
        <w:t xml:space="preserve">, </w:t>
      </w:r>
      <w:r>
        <w:rPr>
          <w:rStyle w:val="VerbatimChar"/>
        </w:rPr>
        <w:t>image/jpeg</w:t>
      </w:r>
      <w:r>
        <w:t xml:space="preserve">, </w:t>
      </w:r>
      <w:r>
        <w:rPr>
          <w:rStyle w:val="VerbatimChar"/>
        </w:rPr>
        <w:t>application/vnd.ms-excel</w:t>
      </w:r>
      <w:r>
        <w:t xml:space="preserve"> (</w:t>
      </w:r>
      <w:r>
        <w:rPr>
          <w:rStyle w:val="VerbatimChar"/>
        </w:rPr>
        <w:t>vnd</w:t>
      </w:r>
      <w:r>
        <w:t xml:space="preserve"> - vendor - nem szabványos)</w:t>
      </w:r>
    </w:p>
    <w:p w14:paraId="232F7799" w14:textId="77777777" w:rsidR="008C6A5E" w:rsidRDefault="00611FBD">
      <w:r>
        <w:rPr>
          <w:noProof/>
        </w:rPr>
        <w:pict w14:anchorId="63FF6F24">
          <v:rect id="_x0000_i1070" alt="" style="width:470.3pt;height:.05pt;mso-width-percent:0;mso-height-percent:0;mso-width-percent:0;mso-height-percent:0" o:hralign="center" o:hrstd="t" o:hr="t"/>
        </w:pict>
      </w:r>
    </w:p>
    <w:p w14:paraId="6F0BDD1B" w14:textId="77777777" w:rsidR="008C6A5E" w:rsidRDefault="00611FBD">
      <w:pPr>
        <w:pStyle w:val="Heading2"/>
      </w:pPr>
      <w:bookmarkStart w:id="11" w:name="űrlapok"/>
      <w:r>
        <w:t>Űrlapok</w:t>
      </w:r>
      <w:bookmarkEnd w:id="11"/>
    </w:p>
    <w:p w14:paraId="352E3B50" w14:textId="77777777" w:rsidR="008C6A5E" w:rsidRDefault="00611FBD" w:rsidP="00611FBD">
      <w:pPr>
        <w:pStyle w:val="Compact"/>
        <w:numPr>
          <w:ilvl w:val="0"/>
          <w:numId w:val="12"/>
        </w:numPr>
      </w:pPr>
      <w:r>
        <w:rPr>
          <w:rStyle w:val="VerbatimChar"/>
        </w:rPr>
        <w:t>POST</w:t>
      </w:r>
      <w:r>
        <w:t xml:space="preserve"> metódus</w:t>
      </w:r>
    </w:p>
    <w:p w14:paraId="49A6321F" w14:textId="77777777" w:rsidR="008C6A5E" w:rsidRDefault="00611FBD">
      <w:pPr>
        <w:pStyle w:val="SourceCode"/>
      </w:pPr>
      <w:r>
        <w:rPr>
          <w:rStyle w:val="VerbatimChar"/>
        </w:rPr>
        <w:t>POST / HTTP/1.1</w:t>
      </w:r>
      <w:r>
        <w:br/>
      </w:r>
      <w:r>
        <w:rPr>
          <w:rStyle w:val="VerbatimChar"/>
        </w:rPr>
        <w:t>Host: www.pontsystems.eu</w:t>
      </w:r>
      <w:r>
        <w:br/>
      </w:r>
      <w:r>
        <w:rPr>
          <w:rStyle w:val="VerbatimChar"/>
        </w:rPr>
        <w:t>User-Agent: curl/7.58.0</w:t>
      </w:r>
      <w:r>
        <w:br/>
      </w:r>
      <w:r>
        <w:rPr>
          <w:rStyle w:val="VerbatimChar"/>
        </w:rPr>
        <w:t>Accept: */*</w:t>
      </w:r>
      <w:r>
        <w:br/>
      </w:r>
      <w:r>
        <w:br/>
      </w:r>
      <w:r>
        <w:rPr>
          <w:rStyle w:val="VerbatimChar"/>
        </w:rPr>
        <w:t>cod=hu&amp;sub=inq&amp;name=John Doe</w:t>
      </w:r>
    </w:p>
    <w:p w14:paraId="07DDA2BC" w14:textId="77777777" w:rsidR="008C6A5E" w:rsidRDefault="00611FBD">
      <w:r>
        <w:rPr>
          <w:noProof/>
        </w:rPr>
        <w:pict w14:anchorId="14767D24">
          <v:rect id="_x0000_i1069" alt="" style="width:470.3pt;height:.05pt;mso-width-percent:0;mso-height-percent:0;mso-width-percent:0;mso-height-percent:0" o:hralign="center" o:hrstd="t" o:hr="t"/>
        </w:pict>
      </w:r>
    </w:p>
    <w:p w14:paraId="5CB8C71C" w14:textId="77777777" w:rsidR="008C6A5E" w:rsidRDefault="00611FBD">
      <w:pPr>
        <w:pStyle w:val="Heading2"/>
      </w:pPr>
      <w:bookmarkStart w:id="12" w:name="json"/>
      <w:r>
        <w:t>JSON</w:t>
      </w:r>
      <w:bookmarkEnd w:id="12"/>
    </w:p>
    <w:p w14:paraId="37BB5B95" w14:textId="77777777" w:rsidR="008C6A5E" w:rsidRDefault="00611FBD" w:rsidP="00611FBD">
      <w:pPr>
        <w:pStyle w:val="Compact"/>
        <w:numPr>
          <w:ilvl w:val="0"/>
          <w:numId w:val="13"/>
        </w:numPr>
      </w:pPr>
      <w:r>
        <w:t>JavaScript Object Notation</w:t>
      </w:r>
    </w:p>
    <w:p w14:paraId="29B537E0" w14:textId="77777777" w:rsidR="008C6A5E" w:rsidRDefault="00611FBD" w:rsidP="00611FBD">
      <w:pPr>
        <w:pStyle w:val="Compact"/>
        <w:numPr>
          <w:ilvl w:val="0"/>
          <w:numId w:val="13"/>
        </w:numPr>
      </w:pPr>
      <w:r>
        <w:t>XML leváltására, JavaScript elterjedésével, adatok átvitelére</w:t>
      </w:r>
    </w:p>
    <w:p w14:paraId="282D5090" w14:textId="77777777" w:rsidR="008C6A5E" w:rsidRDefault="00611FBD" w:rsidP="00611FBD">
      <w:pPr>
        <w:pStyle w:val="Compact"/>
        <w:numPr>
          <w:ilvl w:val="0"/>
          <w:numId w:val="13"/>
        </w:numPr>
      </w:pPr>
      <w:r>
        <w:t>Tipikusan böngészős frontend és backend közötti kommunikációra</w:t>
      </w:r>
    </w:p>
    <w:p w14:paraId="6D786306" w14:textId="77777777" w:rsidR="008C6A5E" w:rsidRDefault="00611FBD" w:rsidP="00611FBD">
      <w:pPr>
        <w:pStyle w:val="Compact"/>
        <w:numPr>
          <w:ilvl w:val="0"/>
          <w:numId w:val="13"/>
        </w:numPr>
      </w:pPr>
      <w:r>
        <w:t>Ember és számítógép számára értelmezhető szöveges, kiterjeszthető fo</w:t>
      </w:r>
      <w:r>
        <w:t>rmátum</w:t>
      </w:r>
    </w:p>
    <w:p w14:paraId="3E7BDEA8" w14:textId="77777777" w:rsidR="008C6A5E" w:rsidRDefault="00611FBD" w:rsidP="00611FBD">
      <w:pPr>
        <w:pStyle w:val="Compact"/>
        <w:numPr>
          <w:ilvl w:val="1"/>
          <w:numId w:val="14"/>
        </w:numPr>
      </w:pPr>
      <w:r>
        <w:t>Érvényes JavaScript kifejezés</w:t>
      </w:r>
    </w:p>
    <w:p w14:paraId="3119A813" w14:textId="77777777" w:rsidR="008C6A5E" w:rsidRDefault="00611FBD" w:rsidP="00611FBD">
      <w:pPr>
        <w:pStyle w:val="Compact"/>
        <w:numPr>
          <w:ilvl w:val="0"/>
          <w:numId w:val="13"/>
        </w:numPr>
      </w:pPr>
      <w:r>
        <w:t>Kulcs-érték párokat (object) és tömböket (array) tartalmaz</w:t>
      </w:r>
    </w:p>
    <w:p w14:paraId="4051C0F6" w14:textId="77777777" w:rsidR="008C6A5E" w:rsidRDefault="00611FBD" w:rsidP="00611FBD">
      <w:pPr>
        <w:pStyle w:val="Compact"/>
        <w:numPr>
          <w:ilvl w:val="0"/>
          <w:numId w:val="13"/>
        </w:numPr>
      </w:pPr>
      <w:r>
        <w:t>Adattípusok: szám, karakterlánc, logikai</w:t>
      </w:r>
    </w:p>
    <w:p w14:paraId="1B6471F7" w14:textId="77777777" w:rsidR="008C6A5E" w:rsidRDefault="00611FBD" w:rsidP="00611FBD">
      <w:pPr>
        <w:pStyle w:val="Compact"/>
        <w:numPr>
          <w:ilvl w:val="0"/>
          <w:numId w:val="13"/>
        </w:numPr>
      </w:pPr>
      <w:r>
        <w:t>Speciális üres érték: null</w:t>
      </w:r>
    </w:p>
    <w:p w14:paraId="7774C6FA" w14:textId="77777777" w:rsidR="008C6A5E" w:rsidRDefault="00611FBD" w:rsidP="00611FBD">
      <w:pPr>
        <w:pStyle w:val="Compact"/>
        <w:numPr>
          <w:ilvl w:val="0"/>
          <w:numId w:val="13"/>
        </w:numPr>
      </w:pPr>
      <w:r>
        <w:t>Fa hierarchia</w:t>
      </w:r>
    </w:p>
    <w:p w14:paraId="56025224" w14:textId="77777777" w:rsidR="008C6A5E" w:rsidRDefault="00611FBD">
      <w:r>
        <w:rPr>
          <w:noProof/>
        </w:rPr>
        <w:pict w14:anchorId="72BD8668">
          <v:rect id="_x0000_i1068" alt="" style="width:470.3pt;height:.05pt;mso-width-percent:0;mso-height-percent:0;mso-width-percent:0;mso-height-percent:0" o:hralign="center" o:hrstd="t" o:hr="t"/>
        </w:pict>
      </w:r>
    </w:p>
    <w:p w14:paraId="32160985" w14:textId="77777777" w:rsidR="008C6A5E" w:rsidRDefault="00611FBD">
      <w:pPr>
        <w:pStyle w:val="Heading2"/>
      </w:pPr>
      <w:bookmarkStart w:id="13" w:name="példa-json-dokumentum"/>
      <w:r>
        <w:t>Példa JSON dokumentum</w:t>
      </w:r>
      <w:bookmarkEnd w:id="13"/>
    </w:p>
    <w:p w14:paraId="1277F003" w14:textId="77777777" w:rsidR="008C6A5E" w:rsidRDefault="00611FBD">
      <w:pPr>
        <w:pStyle w:val="SourceCode"/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udape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a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7.49791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9.04023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terestingA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T05:00: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apit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avourite"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brece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a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7.5316049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1.627312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]</w:t>
      </w:r>
    </w:p>
    <w:p w14:paraId="1E3F5B83" w14:textId="77777777" w:rsidR="008C6A5E" w:rsidRDefault="00611FBD">
      <w:r>
        <w:rPr>
          <w:noProof/>
        </w:rPr>
        <w:pict w14:anchorId="2B139E79">
          <v:rect id="_x0000_i1067" alt="" style="width:470.3pt;height:.05pt;mso-width-percent:0;mso-height-percent:0;mso-width-percent:0;mso-height-percent:0" o:hralign="center" o:hrstd="t" o:hr="t"/>
        </w:pict>
      </w:r>
    </w:p>
    <w:p w14:paraId="7FA681CF" w14:textId="77777777" w:rsidR="008C6A5E" w:rsidRDefault="00611FBD">
      <w:pPr>
        <w:pStyle w:val="Heading2"/>
      </w:pPr>
      <w:bookmarkStart w:id="14" w:name="json-értelmezése-javascriptből"/>
      <w:r>
        <w:t>JSON értelmezése JavaScriptből</w:t>
      </w:r>
      <w:bookmarkEnd w:id="14"/>
    </w:p>
    <w:p w14:paraId="31CEDE82" w14:textId="77777777" w:rsidR="008C6A5E" w:rsidRDefault="00611FBD">
      <w:pPr>
        <w:pStyle w:val="SourceCode"/>
      </w:pPr>
      <w:r>
        <w:rPr>
          <w:rStyle w:val="NormalTok"/>
        </w:rPr>
        <w:t>data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ata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tages'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83AE1E3" w14:textId="77777777" w:rsidR="008C6A5E" w:rsidRDefault="00611FBD">
      <w:r>
        <w:rPr>
          <w:noProof/>
        </w:rPr>
        <w:pict w14:anchorId="3DE12A9C">
          <v:rect id="_x0000_i1066" alt="" style="width:470.3pt;height:.05pt;mso-width-percent:0;mso-height-percent:0;mso-width-percent:0;mso-height-percent:0" o:hralign="center" o:hrstd="t" o:hr="t"/>
        </w:pict>
      </w:r>
    </w:p>
    <w:p w14:paraId="35F8B84D" w14:textId="77777777" w:rsidR="008C6A5E" w:rsidRDefault="00611FBD">
      <w:pPr>
        <w:pStyle w:val="Heading2"/>
      </w:pPr>
      <w:bookmarkStart w:id="15" w:name="ajax"/>
      <w:r>
        <w:t>AJAX</w:t>
      </w:r>
      <w:bookmarkEnd w:id="15"/>
    </w:p>
    <w:p w14:paraId="21C33EF6" w14:textId="77777777" w:rsidR="008C6A5E" w:rsidRDefault="00611FBD" w:rsidP="00611FBD">
      <w:pPr>
        <w:pStyle w:val="Compact"/>
        <w:numPr>
          <w:ilvl w:val="0"/>
          <w:numId w:val="15"/>
        </w:numPr>
      </w:pPr>
      <w:r>
        <w:t>Asynchronous JavaScript and XML</w:t>
      </w:r>
    </w:p>
    <w:p w14:paraId="5A5326CD" w14:textId="77777777" w:rsidR="008C6A5E" w:rsidRDefault="00611FBD" w:rsidP="00611FBD">
      <w:pPr>
        <w:pStyle w:val="Compact"/>
        <w:numPr>
          <w:ilvl w:val="0"/>
          <w:numId w:val="15"/>
        </w:numPr>
      </w:pPr>
      <w:r>
        <w:t>Technológia a HTML dokumentum (DOM fa) módosítására, lap váltása nélkül, szerver oldali adatok alap</w:t>
      </w:r>
      <w:r>
        <w:t>ján</w:t>
      </w:r>
    </w:p>
    <w:p w14:paraId="43047298" w14:textId="77777777" w:rsidR="008C6A5E" w:rsidRDefault="00611FBD" w:rsidP="00611FBD">
      <w:pPr>
        <w:pStyle w:val="Compact"/>
        <w:numPr>
          <w:ilvl w:val="0"/>
          <w:numId w:val="15"/>
        </w:numPr>
      </w:pPr>
      <w:r>
        <w:t>Megnövelt felhasználói élmény</w:t>
      </w:r>
    </w:p>
    <w:p w14:paraId="1CAD0F2E" w14:textId="77777777" w:rsidR="008C6A5E" w:rsidRDefault="00611FBD" w:rsidP="00611FBD">
      <w:pPr>
        <w:pStyle w:val="Compact"/>
        <w:numPr>
          <w:ilvl w:val="0"/>
          <w:numId w:val="15"/>
        </w:numPr>
      </w:pPr>
      <w:r>
        <w:t>Kisebb adatforgalom, csökkenő szerver terhelés</w:t>
      </w:r>
    </w:p>
    <w:p w14:paraId="362C2902" w14:textId="77777777" w:rsidR="008C6A5E" w:rsidRDefault="00611FBD" w:rsidP="00611FBD">
      <w:pPr>
        <w:pStyle w:val="Compact"/>
        <w:numPr>
          <w:ilvl w:val="0"/>
          <w:numId w:val="15"/>
        </w:numPr>
      </w:pPr>
      <w:r>
        <w:t>XML helyett már JSON</w:t>
      </w:r>
    </w:p>
    <w:p w14:paraId="572E0EA3" w14:textId="77777777" w:rsidR="008C6A5E" w:rsidRDefault="00611FBD" w:rsidP="00611FBD">
      <w:pPr>
        <w:pStyle w:val="Compact"/>
        <w:numPr>
          <w:ilvl w:val="0"/>
          <w:numId w:val="15"/>
        </w:numPr>
      </w:pPr>
      <w:r>
        <w:t>Aszinkron: callback akkor hívódik meg, ha megérkezett a válasz a szervertől</w:t>
      </w:r>
    </w:p>
    <w:p w14:paraId="1CF4660C" w14:textId="77777777" w:rsidR="008C6A5E" w:rsidRDefault="00611FBD">
      <w:r>
        <w:rPr>
          <w:noProof/>
        </w:rPr>
        <w:pict w14:anchorId="0091B52E">
          <v:rect id="_x0000_i1065" alt="" style="width:470.3pt;height:.05pt;mso-width-percent:0;mso-height-percent:0;mso-width-percent:0;mso-height-percent:0" o:hralign="center" o:hrstd="t" o:hr="t"/>
        </w:pict>
      </w:r>
    </w:p>
    <w:p w14:paraId="66FBA43D" w14:textId="77777777" w:rsidR="008C6A5E" w:rsidRDefault="00611FBD">
      <w:pPr>
        <w:pStyle w:val="Heading2"/>
      </w:pPr>
      <w:bookmarkStart w:id="16" w:name="webszolgáltatások"/>
      <w:r>
        <w:t>Webszolgáltatások</w:t>
      </w:r>
      <w:bookmarkEnd w:id="16"/>
    </w:p>
    <w:p w14:paraId="5ED895BE" w14:textId="77777777" w:rsidR="008C6A5E" w:rsidRDefault="00611FBD" w:rsidP="00611FBD">
      <w:pPr>
        <w:pStyle w:val="Compact"/>
        <w:numPr>
          <w:ilvl w:val="0"/>
          <w:numId w:val="16"/>
        </w:numPr>
      </w:pPr>
      <w:r>
        <w:t>W3C definíció: hálózaton keresztüli gép-gép együttműködést támogató szoftverrendszer</w:t>
      </w:r>
    </w:p>
    <w:p w14:paraId="35F59535" w14:textId="77777777" w:rsidR="008C6A5E" w:rsidRDefault="00611FBD" w:rsidP="00611FBD">
      <w:pPr>
        <w:pStyle w:val="Compact"/>
        <w:numPr>
          <w:ilvl w:val="0"/>
          <w:numId w:val="16"/>
        </w:numPr>
      </w:pPr>
      <w:r>
        <w:t>Platform független</w:t>
      </w:r>
    </w:p>
    <w:p w14:paraId="2969DD69" w14:textId="77777777" w:rsidR="008C6A5E" w:rsidRDefault="00611FBD" w:rsidP="00611FBD">
      <w:pPr>
        <w:pStyle w:val="Compact"/>
        <w:numPr>
          <w:ilvl w:val="0"/>
          <w:numId w:val="16"/>
        </w:numPr>
      </w:pPr>
      <w:r>
        <w:t>Szereplők</w:t>
      </w:r>
    </w:p>
    <w:p w14:paraId="5D5FBFBD" w14:textId="77777777" w:rsidR="008C6A5E" w:rsidRDefault="00611FBD" w:rsidP="00611FBD">
      <w:pPr>
        <w:pStyle w:val="Compact"/>
        <w:numPr>
          <w:ilvl w:val="1"/>
          <w:numId w:val="17"/>
        </w:numPr>
      </w:pPr>
      <w:r>
        <w:t>Szolgáltatást nyújtó</w:t>
      </w:r>
    </w:p>
    <w:p w14:paraId="3D4B9126" w14:textId="77777777" w:rsidR="008C6A5E" w:rsidRDefault="00611FBD" w:rsidP="00611FBD">
      <w:pPr>
        <w:pStyle w:val="Compact"/>
        <w:numPr>
          <w:ilvl w:val="1"/>
          <w:numId w:val="17"/>
        </w:numPr>
      </w:pPr>
      <w:r>
        <w:t>Szolgáltatást használni kívánó</w:t>
      </w:r>
    </w:p>
    <w:p w14:paraId="170C3054" w14:textId="77777777" w:rsidR="008C6A5E" w:rsidRDefault="00611FBD">
      <w:r>
        <w:rPr>
          <w:noProof/>
        </w:rPr>
        <w:pict w14:anchorId="678B88F8">
          <v:rect id="_x0000_i1064" alt="" style="width:470.3pt;height:.05pt;mso-width-percent:0;mso-height-percent:0;mso-width-percent:0;mso-height-percent:0" o:hralign="center" o:hrstd="t" o:hr="t"/>
        </w:pict>
      </w:r>
    </w:p>
    <w:p w14:paraId="49A6D1F8" w14:textId="77777777" w:rsidR="008C6A5E" w:rsidRDefault="00611FBD">
      <w:pPr>
        <w:pStyle w:val="Heading2"/>
      </w:pPr>
      <w:bookmarkStart w:id="17" w:name="restful-webszolgáltatás"/>
      <w:r>
        <w:lastRenderedPageBreak/>
        <w:t>RESTful webszolgáltatás</w:t>
      </w:r>
      <w:bookmarkEnd w:id="17"/>
    </w:p>
    <w:p w14:paraId="1FD1ED90" w14:textId="77777777" w:rsidR="008C6A5E" w:rsidRDefault="00611FBD" w:rsidP="00611FBD">
      <w:pPr>
        <w:pStyle w:val="Compact"/>
        <w:numPr>
          <w:ilvl w:val="0"/>
          <w:numId w:val="18"/>
        </w:numPr>
      </w:pPr>
      <w:r>
        <w:t>Roy Fielding: Architectural Styles and the Design of Network-based Software Architectures, 2000</w:t>
      </w:r>
    </w:p>
    <w:p w14:paraId="53937851" w14:textId="77777777" w:rsidR="008C6A5E" w:rsidRDefault="00611FBD" w:rsidP="00611FBD">
      <w:pPr>
        <w:pStyle w:val="Compact"/>
        <w:numPr>
          <w:ilvl w:val="0"/>
          <w:numId w:val="18"/>
        </w:numPr>
      </w:pPr>
      <w:r>
        <w:t>Representational state transfer</w:t>
      </w:r>
    </w:p>
    <w:p w14:paraId="5B7B8E72" w14:textId="77777777" w:rsidR="008C6A5E" w:rsidRDefault="00611FBD" w:rsidP="00611FBD">
      <w:pPr>
        <w:pStyle w:val="Compact"/>
        <w:numPr>
          <w:ilvl w:val="0"/>
          <w:numId w:val="18"/>
        </w:numPr>
      </w:pPr>
      <w:r>
        <w:t>Egyedileg címezhető erőforrások (resource)</w:t>
      </w:r>
    </w:p>
    <w:p w14:paraId="2E148F25" w14:textId="77777777" w:rsidR="008C6A5E" w:rsidRDefault="00611FBD" w:rsidP="00611FBD">
      <w:pPr>
        <w:pStyle w:val="Compact"/>
        <w:numPr>
          <w:ilvl w:val="0"/>
          <w:numId w:val="18"/>
        </w:numPr>
      </w:pPr>
      <w:r>
        <w:t>Uniform, constrained interface for manipulate resources (crud)</w:t>
      </w:r>
    </w:p>
    <w:p w14:paraId="65C44F36" w14:textId="77777777" w:rsidR="008C6A5E" w:rsidRDefault="00611FBD" w:rsidP="00611FBD">
      <w:pPr>
        <w:pStyle w:val="Compact"/>
        <w:numPr>
          <w:ilvl w:val="0"/>
          <w:numId w:val="18"/>
        </w:numPr>
      </w:pPr>
      <w:r>
        <w:t>Létező technológiák: U</w:t>
      </w:r>
      <w:r>
        <w:t>RI, HTTP, XML, JSON</w:t>
      </w:r>
    </w:p>
    <w:p w14:paraId="371FC37A" w14:textId="77777777" w:rsidR="008C6A5E" w:rsidRDefault="00611FBD" w:rsidP="00611FBD">
      <w:pPr>
        <w:pStyle w:val="Compact"/>
        <w:numPr>
          <w:ilvl w:val="0"/>
          <w:numId w:val="18"/>
        </w:numPr>
      </w:pPr>
      <w:r>
        <w:t>Web Application Description Language (WADL) – nem elterjedt</w:t>
      </w:r>
    </w:p>
    <w:p w14:paraId="589AF8A2" w14:textId="77777777" w:rsidR="008C6A5E" w:rsidRDefault="00611FBD" w:rsidP="00611FBD">
      <w:pPr>
        <w:pStyle w:val="Compact"/>
        <w:numPr>
          <w:ilvl w:val="0"/>
          <w:numId w:val="18"/>
        </w:numPr>
      </w:pPr>
      <w:r>
        <w:t>AJAX világ segítette az elterjedését</w:t>
      </w:r>
    </w:p>
    <w:p w14:paraId="4C414C79" w14:textId="77777777" w:rsidR="008C6A5E" w:rsidRDefault="00611FBD">
      <w:r>
        <w:rPr>
          <w:noProof/>
        </w:rPr>
        <w:pict w14:anchorId="3502109D">
          <v:rect id="_x0000_i1063" alt="" style="width:470.3pt;height:.05pt;mso-width-percent:0;mso-height-percent:0;mso-width-percent:0;mso-height-percent:0" o:hralign="center" o:hrstd="t" o:hr="t"/>
        </w:pict>
      </w:r>
    </w:p>
    <w:p w14:paraId="001F8DD6" w14:textId="77777777" w:rsidR="008C6A5E" w:rsidRDefault="00611FBD">
      <w:pPr>
        <w:pStyle w:val="Heading2"/>
      </w:pPr>
      <w:bookmarkStart w:id="18" w:name="további-http-metódusok"/>
      <w:r>
        <w:t>További HTTP metódusok</w:t>
      </w:r>
      <w:bookmarkEnd w:id="18"/>
    </w:p>
    <w:p w14:paraId="5590EFFB" w14:textId="77777777" w:rsidR="008C6A5E" w:rsidRDefault="00611FBD" w:rsidP="00611FBD">
      <w:pPr>
        <w:pStyle w:val="Compact"/>
        <w:numPr>
          <w:ilvl w:val="0"/>
          <w:numId w:val="19"/>
        </w:numPr>
      </w:pPr>
      <w:r>
        <w:rPr>
          <w:rStyle w:val="VerbatimChar"/>
        </w:rPr>
        <w:t>PUT</w:t>
      </w:r>
      <w:r>
        <w:t xml:space="preserve"> - feltölti a megadott erőforrást, </w:t>
      </w:r>
      <w:r>
        <w:rPr>
          <w:rStyle w:val="VerbatimChar"/>
        </w:rPr>
        <w:t>POST</w:t>
      </w:r>
      <w:r>
        <w:t xml:space="preserve"> működéséhez hasonlatos</w:t>
      </w:r>
    </w:p>
    <w:p w14:paraId="34535497" w14:textId="77777777" w:rsidR="008C6A5E" w:rsidRDefault="00611FBD" w:rsidP="00611FBD">
      <w:pPr>
        <w:pStyle w:val="Compact"/>
        <w:numPr>
          <w:ilvl w:val="0"/>
          <w:numId w:val="19"/>
        </w:numPr>
      </w:pPr>
      <w:r>
        <w:rPr>
          <w:rStyle w:val="VerbatimChar"/>
        </w:rPr>
        <w:t>DELETE</w:t>
      </w:r>
      <w:r>
        <w:t xml:space="preserve"> - törli a megadott erőforrást</w:t>
      </w:r>
    </w:p>
    <w:p w14:paraId="7BE0F600" w14:textId="77777777" w:rsidR="008C6A5E" w:rsidRDefault="00611FBD">
      <w:r>
        <w:rPr>
          <w:noProof/>
        </w:rPr>
        <w:pict w14:anchorId="6E877BE9">
          <v:rect id="_x0000_i1062" alt="" style="width:470.3pt;height:.05pt;mso-width-percent:0;mso-height-percent:0;mso-width-percent:0;mso-height-percent:0" o:hralign="center" o:hrstd="t" o:hr="t"/>
        </w:pict>
      </w:r>
    </w:p>
    <w:p w14:paraId="004A5358" w14:textId="77777777" w:rsidR="008C6A5E" w:rsidRDefault="00611FBD">
      <w:pPr>
        <w:pStyle w:val="Heading2"/>
      </w:pPr>
      <w:bookmarkStart w:id="19" w:name="postman"/>
      <w:r>
        <w:t>Postman</w:t>
      </w:r>
      <w:bookmarkEnd w:id="19"/>
    </w:p>
    <w:p w14:paraId="3E6BF577" w14:textId="77777777" w:rsidR="008C6A5E" w:rsidRDefault="00611FBD" w:rsidP="00611FBD">
      <w:pPr>
        <w:pStyle w:val="Compact"/>
        <w:numPr>
          <w:ilvl w:val="0"/>
          <w:numId w:val="20"/>
        </w:numPr>
      </w:pPr>
      <w:r>
        <w:t>A</w:t>
      </w:r>
      <w:r>
        <w:t xml:space="preserve"> Postman egy eszköz és szolgáltatáscsomag API fejlesztéshez</w:t>
      </w:r>
    </w:p>
    <w:p w14:paraId="4EB4AD4C" w14:textId="77777777" w:rsidR="008C6A5E" w:rsidRDefault="00611FBD" w:rsidP="00611FBD">
      <w:pPr>
        <w:pStyle w:val="Compact"/>
        <w:numPr>
          <w:ilvl w:val="0"/>
          <w:numId w:val="20"/>
        </w:numPr>
      </w:pPr>
      <w:r>
        <w:t>https://www.getpostman.com/</w:t>
      </w:r>
    </w:p>
    <w:p w14:paraId="04692763" w14:textId="77777777" w:rsidR="008C6A5E" w:rsidRDefault="00611FBD" w:rsidP="00611FBD">
      <w:pPr>
        <w:pStyle w:val="Compact"/>
        <w:numPr>
          <w:ilvl w:val="0"/>
          <w:numId w:val="20"/>
        </w:numPr>
      </w:pPr>
      <w:r>
        <w:t>Árazás</w:t>
      </w:r>
    </w:p>
    <w:p w14:paraId="5118AE39" w14:textId="77777777" w:rsidR="008C6A5E" w:rsidRDefault="00611FBD" w:rsidP="00611FBD">
      <w:pPr>
        <w:pStyle w:val="Compact"/>
        <w:numPr>
          <w:ilvl w:val="1"/>
          <w:numId w:val="21"/>
        </w:numPr>
      </w:pPr>
      <w:r>
        <w:t>Postman: ingyenes</w:t>
      </w:r>
    </w:p>
    <w:p w14:paraId="3AE08F75" w14:textId="77777777" w:rsidR="008C6A5E" w:rsidRDefault="00611FBD" w:rsidP="00611FBD">
      <w:pPr>
        <w:pStyle w:val="Compact"/>
        <w:numPr>
          <w:ilvl w:val="1"/>
          <w:numId w:val="21"/>
        </w:numPr>
      </w:pPr>
      <w:r>
        <w:t>Postman Pro: kereskedelmi termék</w:t>
      </w:r>
    </w:p>
    <w:p w14:paraId="53EC51AC" w14:textId="77777777" w:rsidR="008C6A5E" w:rsidRDefault="00611FBD" w:rsidP="00611FBD">
      <w:pPr>
        <w:pStyle w:val="Compact"/>
        <w:numPr>
          <w:ilvl w:val="2"/>
          <w:numId w:val="22"/>
        </w:numPr>
      </w:pPr>
      <w:r>
        <w:t>https://www.getpostman.com/pricing</w:t>
      </w:r>
    </w:p>
    <w:p w14:paraId="2C0608FB" w14:textId="77777777" w:rsidR="008C6A5E" w:rsidRDefault="00611FBD" w:rsidP="00611FBD">
      <w:pPr>
        <w:pStyle w:val="Compact"/>
        <w:numPr>
          <w:ilvl w:val="2"/>
          <w:numId w:val="22"/>
        </w:numPr>
      </w:pPr>
      <w:r>
        <w:t>Magasabb limitek a szolgáltatások használatakor (pl. megosztás)</w:t>
      </w:r>
    </w:p>
    <w:p w14:paraId="7E934252" w14:textId="77777777" w:rsidR="008C6A5E" w:rsidRDefault="00611FBD" w:rsidP="00611FBD">
      <w:pPr>
        <w:pStyle w:val="Compact"/>
        <w:numPr>
          <w:ilvl w:val="0"/>
          <w:numId w:val="20"/>
        </w:numPr>
      </w:pPr>
      <w:r>
        <w:t>Multiplatfo</w:t>
      </w:r>
      <w:r>
        <w:t>rm: Windows, macOS, Linux</w:t>
      </w:r>
    </w:p>
    <w:p w14:paraId="72644C61" w14:textId="77777777" w:rsidR="008C6A5E" w:rsidRDefault="00611FBD">
      <w:r>
        <w:rPr>
          <w:noProof/>
        </w:rPr>
        <w:pict w14:anchorId="2B1E2FFA">
          <v:rect id="_x0000_i1061" alt="" style="width:470.3pt;height:.05pt;mso-width-percent:0;mso-height-percent:0;mso-width-percent:0;mso-height-percent:0" o:hralign="center" o:hrstd="t" o:hr="t"/>
        </w:pict>
      </w:r>
    </w:p>
    <w:p w14:paraId="0CD32A8A" w14:textId="77777777" w:rsidR="008C6A5E" w:rsidRDefault="00611FBD">
      <w:pPr>
        <w:pStyle w:val="Heading2"/>
      </w:pPr>
      <w:bookmarkStart w:id="20" w:name="teljes-életciklus"/>
      <w:r>
        <w:t>Teljes életciklus</w:t>
      </w:r>
      <w:bookmarkEnd w:id="20"/>
    </w:p>
    <w:p w14:paraId="1C13A902" w14:textId="77777777" w:rsidR="008C6A5E" w:rsidRDefault="00611FBD" w:rsidP="00611FBD">
      <w:pPr>
        <w:pStyle w:val="Compact"/>
        <w:numPr>
          <w:ilvl w:val="0"/>
          <w:numId w:val="23"/>
        </w:numPr>
      </w:pPr>
      <w:r>
        <w:t>Magas szintű csoportmunka (nem csak szoftver, hanem szolgáltatás)</w:t>
      </w:r>
    </w:p>
    <w:p w14:paraId="39476008" w14:textId="77777777" w:rsidR="008C6A5E" w:rsidRDefault="00611FBD" w:rsidP="00611FBD">
      <w:pPr>
        <w:pStyle w:val="Compact"/>
        <w:numPr>
          <w:ilvl w:val="0"/>
          <w:numId w:val="23"/>
        </w:numPr>
      </w:pPr>
      <w:r>
        <w:t>Tervezés és mock (szimuláció)</w:t>
      </w:r>
    </w:p>
    <w:p w14:paraId="023BF67D" w14:textId="77777777" w:rsidR="008C6A5E" w:rsidRDefault="00611FBD" w:rsidP="00611FBD">
      <w:pPr>
        <w:pStyle w:val="Compact"/>
        <w:numPr>
          <w:ilvl w:val="0"/>
          <w:numId w:val="23"/>
        </w:numPr>
      </w:pPr>
      <w:r>
        <w:t>Hibakeresés</w:t>
      </w:r>
    </w:p>
    <w:p w14:paraId="516BDC3F" w14:textId="77777777" w:rsidR="008C6A5E" w:rsidRDefault="00611FBD" w:rsidP="00611FBD">
      <w:pPr>
        <w:pStyle w:val="Compact"/>
        <w:numPr>
          <w:ilvl w:val="0"/>
          <w:numId w:val="23"/>
        </w:numPr>
      </w:pPr>
      <w:r>
        <w:t>Manuális és automatizált tesztelés</w:t>
      </w:r>
    </w:p>
    <w:p w14:paraId="31ED37A1" w14:textId="77777777" w:rsidR="008C6A5E" w:rsidRDefault="00611FBD" w:rsidP="00611FBD">
      <w:pPr>
        <w:pStyle w:val="Compact"/>
        <w:numPr>
          <w:ilvl w:val="0"/>
          <w:numId w:val="23"/>
        </w:numPr>
      </w:pPr>
      <w:r>
        <w:t>Dokumentálás</w:t>
      </w:r>
    </w:p>
    <w:p w14:paraId="747BE4B1" w14:textId="77777777" w:rsidR="008C6A5E" w:rsidRDefault="00611FBD" w:rsidP="00611FBD">
      <w:pPr>
        <w:pStyle w:val="Compact"/>
        <w:numPr>
          <w:ilvl w:val="0"/>
          <w:numId w:val="23"/>
        </w:numPr>
      </w:pPr>
      <w:r>
        <w:t>Monitorozás</w:t>
      </w:r>
    </w:p>
    <w:p w14:paraId="500145E6" w14:textId="77777777" w:rsidR="008C6A5E" w:rsidRDefault="00611FBD">
      <w:r>
        <w:rPr>
          <w:noProof/>
        </w:rPr>
        <w:pict w14:anchorId="27AD87D6">
          <v:rect id="_x0000_i1060" alt="" style="width:470.3pt;height:.05pt;mso-width-percent:0;mso-height-percent:0;mso-width-percent:0;mso-height-percent:0" o:hralign="center" o:hrstd="t" o:hr="t"/>
        </w:pict>
      </w:r>
    </w:p>
    <w:p w14:paraId="5BE35C19" w14:textId="77777777" w:rsidR="008C6A5E" w:rsidRDefault="00611FBD">
      <w:pPr>
        <w:pStyle w:val="Heading2"/>
      </w:pPr>
      <w:bookmarkStart w:id="21" w:name="telepítés"/>
      <w:r>
        <w:t>Telepítés</w:t>
      </w:r>
      <w:bookmarkEnd w:id="21"/>
    </w:p>
    <w:p w14:paraId="3C51193A" w14:textId="77777777" w:rsidR="008C6A5E" w:rsidRDefault="00611FBD" w:rsidP="00611FBD">
      <w:pPr>
        <w:pStyle w:val="Compact"/>
        <w:numPr>
          <w:ilvl w:val="0"/>
          <w:numId w:val="24"/>
        </w:numPr>
      </w:pPr>
      <w:r>
        <w:t>Natív alkalmazás</w:t>
      </w:r>
    </w:p>
    <w:p w14:paraId="0E41A05D" w14:textId="77777777" w:rsidR="008C6A5E" w:rsidRDefault="00611FBD" w:rsidP="00611FBD">
      <w:pPr>
        <w:pStyle w:val="Compact"/>
        <w:numPr>
          <w:ilvl w:val="0"/>
          <w:numId w:val="24"/>
        </w:numPr>
      </w:pPr>
      <w:r>
        <w:t>Telepítőkészlet</w:t>
      </w:r>
    </w:p>
    <w:p w14:paraId="06B1BE8B" w14:textId="77777777" w:rsidR="008C6A5E" w:rsidRDefault="00611FBD">
      <w:r>
        <w:rPr>
          <w:noProof/>
        </w:rPr>
        <w:pict w14:anchorId="20E4B374">
          <v:rect id="_x0000_i1059" alt="" style="width:470.3pt;height:.05pt;mso-width-percent:0;mso-height-percent:0;mso-width-percent:0;mso-height-percent:0" o:hralign="center" o:hrstd="t" o:hr="t"/>
        </w:pict>
      </w:r>
    </w:p>
    <w:p w14:paraId="6BE79B28" w14:textId="77777777" w:rsidR="008C6A5E" w:rsidRDefault="00611FBD">
      <w:pPr>
        <w:pStyle w:val="Heading2"/>
      </w:pPr>
      <w:bookmarkStart w:id="22" w:name="első-kérés-elküldése---get-gyakorlat"/>
      <w:r>
        <w:lastRenderedPageBreak/>
        <w:t>Első kérés elküldése - GET (gyakorlat)</w:t>
      </w:r>
      <w:bookmarkEnd w:id="22"/>
    </w:p>
    <w:p w14:paraId="2F38445E" w14:textId="77777777" w:rsidR="008C6A5E" w:rsidRDefault="00611FBD" w:rsidP="00611FBD">
      <w:pPr>
        <w:pStyle w:val="Compact"/>
        <w:numPr>
          <w:ilvl w:val="0"/>
          <w:numId w:val="25"/>
        </w:numPr>
      </w:pPr>
      <w:r>
        <w:t>http://www.learnwebservices.com/locations/api/locations</w:t>
      </w:r>
    </w:p>
    <w:p w14:paraId="1CA3A749" w14:textId="77777777" w:rsidR="008C6A5E" w:rsidRDefault="00611FBD" w:rsidP="00611FBD">
      <w:pPr>
        <w:pStyle w:val="Compact"/>
        <w:numPr>
          <w:ilvl w:val="0"/>
          <w:numId w:val="25"/>
        </w:numPr>
      </w:pPr>
      <w:r>
        <w:t>http://www.learnwebservices.com/locations/api/locations/1</w:t>
      </w:r>
    </w:p>
    <w:p w14:paraId="4D556CE4" w14:textId="77777777" w:rsidR="008C6A5E" w:rsidRDefault="00611FBD">
      <w:r>
        <w:rPr>
          <w:noProof/>
        </w:rPr>
        <w:pict w14:anchorId="24D38BFA">
          <v:rect id="_x0000_i1058" alt="" style="width:470.3pt;height:.05pt;mso-width-percent:0;mso-height-percent:0;mso-width-percent:0;mso-height-percent:0" o:hralign="center" o:hrstd="t" o:hr="t"/>
        </w:pict>
      </w:r>
    </w:p>
    <w:p w14:paraId="613F4AB5" w14:textId="77777777" w:rsidR="008C6A5E" w:rsidRDefault="00611FBD">
      <w:pPr>
        <w:pStyle w:val="Heading2"/>
      </w:pPr>
      <w:bookmarkStart w:id="23" w:name="második-kérés---post-gyakorlat"/>
      <w:r>
        <w:t>Második kérés - POST (gyakorlat)</w:t>
      </w:r>
      <w:bookmarkEnd w:id="23"/>
    </w:p>
    <w:p w14:paraId="5421E076" w14:textId="77777777" w:rsidR="008C6A5E" w:rsidRDefault="00611FBD" w:rsidP="00611FBD">
      <w:pPr>
        <w:pStyle w:val="Compact"/>
        <w:numPr>
          <w:ilvl w:val="0"/>
          <w:numId w:val="26"/>
        </w:numPr>
      </w:pPr>
      <w:r>
        <w:rPr>
          <w:rStyle w:val="VerbatimChar"/>
        </w:rPr>
        <w:t>/api/locations</w:t>
      </w:r>
    </w:p>
    <w:p w14:paraId="32ACFF7C" w14:textId="77777777" w:rsidR="008C6A5E" w:rsidRDefault="00611FBD" w:rsidP="00611FBD">
      <w:pPr>
        <w:pStyle w:val="Compact"/>
        <w:numPr>
          <w:ilvl w:val="0"/>
          <w:numId w:val="26"/>
        </w:numPr>
      </w:pPr>
      <w:r>
        <w:t>Body: raw, JSON (application/json)</w:t>
      </w:r>
    </w:p>
    <w:p w14:paraId="31D2121D" w14:textId="77777777" w:rsidR="008C6A5E" w:rsidRDefault="00611FBD">
      <w:pPr>
        <w:pStyle w:val="SourceCode"/>
      </w:pP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Budape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ords"</w:t>
      </w:r>
      <w:r>
        <w:rPr>
          <w:rStyle w:val="OperatorTok"/>
        </w:rPr>
        <w:t>:</w:t>
      </w:r>
      <w:r>
        <w:rPr>
          <w:rStyle w:val="StringTok"/>
        </w:rPr>
        <w:t>"47.497912,19.04023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nterestingA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1-01T05:00: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ag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pital,favourite"</w:t>
      </w:r>
      <w:r>
        <w:br/>
      </w:r>
      <w:r>
        <w:rPr>
          <w:rStyle w:val="OperatorTok"/>
        </w:rPr>
        <w:t>}</w:t>
      </w:r>
    </w:p>
    <w:p w14:paraId="630DA2BF" w14:textId="77777777" w:rsidR="008C6A5E" w:rsidRDefault="00611FBD">
      <w:r>
        <w:rPr>
          <w:noProof/>
        </w:rPr>
        <w:pict w14:anchorId="3F8614C5">
          <v:rect id="_x0000_i1057" alt="" style="width:470.3pt;height:.05pt;mso-width-percent:0;mso-height-percent:0;mso-width-percent:0;mso-height-percent:0" o:hralign="center" o:hrstd="t" o:hr="t"/>
        </w:pict>
      </w:r>
    </w:p>
    <w:p w14:paraId="1D296CC7" w14:textId="77777777" w:rsidR="008C6A5E" w:rsidRDefault="00611FBD">
      <w:pPr>
        <w:pStyle w:val="Heading2"/>
      </w:pPr>
      <w:bookmarkStart w:id="24" w:name="hibakezelés-gyakorlat"/>
      <w:r>
        <w:t>Hibakezelés (gyakorlat)</w:t>
      </w:r>
      <w:bookmarkEnd w:id="24"/>
    </w:p>
    <w:p w14:paraId="593EDDA4" w14:textId="77777777" w:rsidR="008C6A5E" w:rsidRDefault="00611FBD" w:rsidP="00611FBD">
      <w:pPr>
        <w:pStyle w:val="Compact"/>
        <w:numPr>
          <w:ilvl w:val="0"/>
          <w:numId w:val="27"/>
        </w:numPr>
      </w:pPr>
      <w:r>
        <w:t>Helytelen JSON dokumentum</w:t>
      </w:r>
    </w:p>
    <w:p w14:paraId="5BC9C421" w14:textId="77777777" w:rsidR="008C6A5E" w:rsidRDefault="00611FBD">
      <w:r>
        <w:rPr>
          <w:noProof/>
        </w:rPr>
        <w:pict w14:anchorId="0AAD9517">
          <v:rect id="_x0000_i1056" alt="" style="width:470.3pt;height:.05pt;mso-width-percent:0;mso-height-percent:0;mso-width-percent:0;mso-height-percent:0" o:hralign="center" o:hrstd="t" o:hr="t"/>
        </w:pict>
      </w:r>
    </w:p>
    <w:p w14:paraId="667600E0" w14:textId="77777777" w:rsidR="008C6A5E" w:rsidRDefault="00611FBD">
      <w:pPr>
        <w:pStyle w:val="Heading2"/>
      </w:pPr>
      <w:bookmarkStart w:id="25" w:name="validáció-gyakorlat"/>
      <w:r>
        <w:t>Validáció (gyakorlat)</w:t>
      </w:r>
      <w:bookmarkEnd w:id="25"/>
    </w:p>
    <w:p w14:paraId="580C77E0" w14:textId="77777777" w:rsidR="008C6A5E" w:rsidRDefault="00611FBD" w:rsidP="00611FBD">
      <w:pPr>
        <w:pStyle w:val="Compact"/>
        <w:numPr>
          <w:ilvl w:val="0"/>
          <w:numId w:val="28"/>
        </w:numPr>
      </w:pPr>
      <w:r>
        <w:t>Hely</w:t>
      </w:r>
      <w:r>
        <w:t>es JSON, üzletileg helytelen adatmezők</w:t>
      </w:r>
    </w:p>
    <w:p w14:paraId="715FB8CB" w14:textId="77777777" w:rsidR="008C6A5E" w:rsidRDefault="00611FBD">
      <w:r>
        <w:rPr>
          <w:noProof/>
        </w:rPr>
        <w:pict w14:anchorId="0899D927">
          <v:rect id="_x0000_i1055" alt="" style="width:470.3pt;height:.05pt;mso-width-percent:0;mso-height-percent:0;mso-width-percent:0;mso-height-percent:0" o:hralign="center" o:hrstd="t" o:hr="t"/>
        </w:pict>
      </w:r>
    </w:p>
    <w:p w14:paraId="00413D95" w14:textId="77777777" w:rsidR="008C6A5E" w:rsidRDefault="00611FBD">
      <w:pPr>
        <w:pStyle w:val="Heading2"/>
      </w:pPr>
      <w:bookmarkStart w:id="26" w:name="lapozás-gyakorlat"/>
      <w:r>
        <w:t>Lapozás (gyakorlat)</w:t>
      </w:r>
      <w:bookmarkEnd w:id="26"/>
    </w:p>
    <w:p w14:paraId="61E43E17" w14:textId="77777777" w:rsidR="008C6A5E" w:rsidRDefault="00611FBD" w:rsidP="00611FBD">
      <w:pPr>
        <w:pStyle w:val="Compact"/>
        <w:numPr>
          <w:ilvl w:val="0"/>
          <w:numId w:val="29"/>
        </w:numPr>
      </w:pPr>
      <w:r>
        <w:rPr>
          <w:rStyle w:val="VerbatimChar"/>
        </w:rPr>
        <w:t>page</w:t>
      </w:r>
      <w:r>
        <w:t xml:space="preserve"> és </w:t>
      </w:r>
      <w:r>
        <w:rPr>
          <w:rStyle w:val="VerbatimChar"/>
        </w:rPr>
        <w:t>size</w:t>
      </w:r>
      <w:r>
        <w:t xml:space="preserve"> paraméterek</w:t>
      </w:r>
    </w:p>
    <w:p w14:paraId="0C2EE4B5" w14:textId="77777777" w:rsidR="008C6A5E" w:rsidRDefault="00611FBD">
      <w:r>
        <w:rPr>
          <w:noProof/>
        </w:rPr>
        <w:pict w14:anchorId="6CC6DFA8">
          <v:rect id="_x0000_i1054" alt="" style="width:470.3pt;height:.05pt;mso-width-percent:0;mso-height-percent:0;mso-width-percent:0;mso-height-percent:0" o:hralign="center" o:hrstd="t" o:hr="t"/>
        </w:pict>
      </w:r>
    </w:p>
    <w:p w14:paraId="7E08A846" w14:textId="77777777" w:rsidR="008C6A5E" w:rsidRDefault="00611FBD">
      <w:pPr>
        <w:pStyle w:val="Heading2"/>
      </w:pPr>
      <w:bookmarkStart w:id="27" w:name="egymásba-ágyazott-objektumok-gyakorlat"/>
      <w:r>
        <w:t>Egymásba ágyazott objektumok (gyakorlat)</w:t>
      </w:r>
      <w:bookmarkEnd w:id="27"/>
    </w:p>
    <w:p w14:paraId="2D2C924C" w14:textId="77777777" w:rsidR="008C6A5E" w:rsidRDefault="00611FBD" w:rsidP="00611FBD">
      <w:pPr>
        <w:pStyle w:val="Compact"/>
        <w:numPr>
          <w:ilvl w:val="0"/>
          <w:numId w:val="30"/>
        </w:numPr>
      </w:pPr>
      <w:r>
        <w:rPr>
          <w:rStyle w:val="VerbatimChar"/>
        </w:rPr>
        <w:t>tags</w:t>
      </w:r>
      <w:r>
        <w:t xml:space="preserve"> kezelése</w:t>
      </w:r>
    </w:p>
    <w:p w14:paraId="21F533AB" w14:textId="77777777" w:rsidR="008C6A5E" w:rsidRDefault="00611FBD">
      <w:r>
        <w:rPr>
          <w:noProof/>
        </w:rPr>
        <w:pict w14:anchorId="3C56778B">
          <v:rect id="_x0000_i1053" alt="" style="width:470.3pt;height:.05pt;mso-width-percent:0;mso-height-percent:0;mso-width-percent:0;mso-height-percent:0" o:hralign="center" o:hrstd="t" o:hr="t"/>
        </w:pict>
      </w:r>
    </w:p>
    <w:p w14:paraId="56CBFA97" w14:textId="77777777" w:rsidR="008C6A5E" w:rsidRDefault="00611FBD">
      <w:pPr>
        <w:pStyle w:val="Heading2"/>
      </w:pPr>
      <w:bookmarkStart w:id="28" w:name="dátum-kezelése-gyakorlat"/>
      <w:r>
        <w:t>Dátum kezelése (gyakorlat)</w:t>
      </w:r>
      <w:bookmarkEnd w:id="28"/>
    </w:p>
    <w:p w14:paraId="6A595A08" w14:textId="77777777" w:rsidR="008C6A5E" w:rsidRDefault="00611FBD" w:rsidP="00611FBD">
      <w:pPr>
        <w:pStyle w:val="Compact"/>
        <w:numPr>
          <w:ilvl w:val="0"/>
          <w:numId w:val="31"/>
        </w:numPr>
      </w:pPr>
      <w:r>
        <w:rPr>
          <w:rStyle w:val="VerbatimChar"/>
        </w:rPr>
        <w:t>2019-01-01T05:00:00</w:t>
      </w:r>
      <w:r>
        <w:t xml:space="preserve"> formátumban</w:t>
      </w:r>
    </w:p>
    <w:p w14:paraId="00DFC352" w14:textId="77777777" w:rsidR="008C6A5E" w:rsidRDefault="00611FBD">
      <w:r>
        <w:rPr>
          <w:noProof/>
        </w:rPr>
        <w:pict w14:anchorId="7632EB0A">
          <v:rect id="_x0000_i1052" alt="" style="width:470.3pt;height:.05pt;mso-width-percent:0;mso-height-percent:0;mso-width-percent:0;mso-height-percent:0" o:hralign="center" o:hrstd="t" o:hr="t"/>
        </w:pict>
      </w:r>
    </w:p>
    <w:p w14:paraId="2354CF2C" w14:textId="77777777" w:rsidR="008C6A5E" w:rsidRDefault="00611FBD">
      <w:pPr>
        <w:pStyle w:val="Heading2"/>
      </w:pPr>
      <w:bookmarkStart w:id="29" w:name="example"/>
      <w:r>
        <w:t>Example</w:t>
      </w:r>
      <w:bookmarkEnd w:id="29"/>
    </w:p>
    <w:p w14:paraId="079C8F2D" w14:textId="77777777" w:rsidR="008C6A5E" w:rsidRDefault="00611FBD" w:rsidP="00611FBD">
      <w:pPr>
        <w:pStyle w:val="Compact"/>
        <w:numPr>
          <w:ilvl w:val="0"/>
          <w:numId w:val="32"/>
        </w:numPr>
      </w:pPr>
      <w:r>
        <w:t>Example(s)</w:t>
      </w:r>
    </w:p>
    <w:p w14:paraId="1C2D5534" w14:textId="77777777" w:rsidR="008C6A5E" w:rsidRDefault="00611FBD" w:rsidP="00611FBD">
      <w:pPr>
        <w:pStyle w:val="Compact"/>
        <w:numPr>
          <w:ilvl w:val="0"/>
          <w:numId w:val="32"/>
        </w:numPr>
      </w:pPr>
      <w:r>
        <w:t>Save example</w:t>
      </w:r>
    </w:p>
    <w:p w14:paraId="122A6F4B" w14:textId="77777777" w:rsidR="008C6A5E" w:rsidRDefault="00611FBD" w:rsidP="00611FBD">
      <w:pPr>
        <w:pStyle w:val="Compact"/>
        <w:numPr>
          <w:ilvl w:val="0"/>
          <w:numId w:val="32"/>
        </w:numPr>
      </w:pPr>
      <w:r>
        <w:t>Megjelenik a dokumentációban</w:t>
      </w:r>
    </w:p>
    <w:p w14:paraId="00FC3F58" w14:textId="77777777" w:rsidR="008C6A5E" w:rsidRDefault="00611FBD">
      <w:r>
        <w:rPr>
          <w:noProof/>
        </w:rPr>
        <w:pict w14:anchorId="4EAB0199">
          <v:rect id="_x0000_i1051" alt="" style="width:470.3pt;height:.05pt;mso-width-percent:0;mso-height-percent:0;mso-width-percent:0;mso-height-percent:0" o:hralign="center" o:hrstd="t" o:hr="t"/>
        </w:pict>
      </w:r>
    </w:p>
    <w:p w14:paraId="6816B971" w14:textId="77777777" w:rsidR="008C6A5E" w:rsidRDefault="00611FBD">
      <w:pPr>
        <w:pStyle w:val="Heading2"/>
      </w:pPr>
      <w:bookmarkStart w:id="30" w:name="postman-echo"/>
      <w:r>
        <w:lastRenderedPageBreak/>
        <w:t>Postman Echo</w:t>
      </w:r>
      <w:bookmarkEnd w:id="30"/>
    </w:p>
    <w:p w14:paraId="4AD51B86" w14:textId="77777777" w:rsidR="008C6A5E" w:rsidRDefault="00611FBD" w:rsidP="00611FBD">
      <w:pPr>
        <w:pStyle w:val="Compact"/>
        <w:numPr>
          <w:ilvl w:val="0"/>
          <w:numId w:val="33"/>
        </w:numPr>
      </w:pPr>
      <w:r>
        <w:t>Példa REST webszolgáltatások pl. eszközök tesztelésére</w:t>
      </w:r>
    </w:p>
    <w:p w14:paraId="6C8DCDDA" w14:textId="77777777" w:rsidR="008C6A5E" w:rsidRDefault="00611FBD" w:rsidP="00611FBD">
      <w:pPr>
        <w:pStyle w:val="Compact"/>
        <w:numPr>
          <w:ilvl w:val="0"/>
          <w:numId w:val="33"/>
        </w:numPr>
      </w:pPr>
      <w:r>
        <w:t>https://docs.postman-echo.com/</w:t>
      </w:r>
    </w:p>
    <w:p w14:paraId="171F0CCC" w14:textId="77777777" w:rsidR="008C6A5E" w:rsidRDefault="00611FBD">
      <w:r>
        <w:rPr>
          <w:noProof/>
        </w:rPr>
        <w:pict w14:anchorId="0A172FDE">
          <v:rect id="_x0000_i1050" alt="" style="width:470.3pt;height:.05pt;mso-width-percent:0;mso-height-percent:0;mso-width-percent:0;mso-height-percent:0" o:hralign="center" o:hrstd="t" o:hr="t"/>
        </w:pict>
      </w:r>
    </w:p>
    <w:p w14:paraId="1D3AB777" w14:textId="77777777" w:rsidR="008C6A5E" w:rsidRDefault="00611FBD">
      <w:pPr>
        <w:pStyle w:val="Heading2"/>
      </w:pPr>
      <w:bookmarkStart w:id="31" w:name="postman-echo-kérések-gyakorlat"/>
      <w:r>
        <w:t>Postman Echo kérések (gyakorlat)</w:t>
      </w:r>
      <w:bookmarkEnd w:id="31"/>
    </w:p>
    <w:p w14:paraId="709D2366" w14:textId="77777777" w:rsidR="008C6A5E" w:rsidRDefault="00611FBD" w:rsidP="00611FBD">
      <w:pPr>
        <w:pStyle w:val="Compact"/>
        <w:numPr>
          <w:ilvl w:val="0"/>
          <w:numId w:val="34"/>
        </w:numPr>
      </w:pPr>
      <w:r>
        <w:t>GET</w:t>
      </w:r>
    </w:p>
    <w:p w14:paraId="5763F1B8" w14:textId="77777777" w:rsidR="008C6A5E" w:rsidRDefault="00611FBD" w:rsidP="00611FBD">
      <w:pPr>
        <w:pStyle w:val="Compact"/>
        <w:numPr>
          <w:ilvl w:val="0"/>
          <w:numId w:val="34"/>
        </w:numPr>
      </w:pPr>
      <w:r>
        <w:t>POST</w:t>
      </w:r>
    </w:p>
    <w:p w14:paraId="303D0ED0" w14:textId="77777777" w:rsidR="008C6A5E" w:rsidRDefault="00611FBD">
      <w:r>
        <w:rPr>
          <w:noProof/>
        </w:rPr>
        <w:pict w14:anchorId="6753899E">
          <v:rect id="_x0000_i1049" alt="" style="width:470.3pt;height:.05pt;mso-width-percent:0;mso-height-percent:0;mso-width-percent:0;mso-height-percent:0" o:hralign="center" o:hrstd="t" o:hr="t"/>
        </w:pict>
      </w:r>
    </w:p>
    <w:p w14:paraId="316E1BC7" w14:textId="77777777" w:rsidR="008C6A5E" w:rsidRDefault="00611FBD">
      <w:pPr>
        <w:pStyle w:val="Heading2"/>
      </w:pPr>
      <w:bookmarkStart w:id="32" w:name="history-collection"/>
      <w:r>
        <w:t>History, Collection</w:t>
      </w:r>
      <w:bookmarkEnd w:id="32"/>
    </w:p>
    <w:p w14:paraId="682C6F71" w14:textId="77777777" w:rsidR="008C6A5E" w:rsidRDefault="00611FBD" w:rsidP="00611FBD">
      <w:pPr>
        <w:pStyle w:val="Compact"/>
        <w:numPr>
          <w:ilvl w:val="0"/>
          <w:numId w:val="35"/>
        </w:numPr>
      </w:pPr>
      <w:r>
        <w:t>History: kisebb projektek esetén</w:t>
      </w:r>
    </w:p>
    <w:p w14:paraId="0BBC2D34" w14:textId="77777777" w:rsidR="008C6A5E" w:rsidRDefault="00611FBD" w:rsidP="00611FBD">
      <w:pPr>
        <w:pStyle w:val="Compact"/>
        <w:numPr>
          <w:ilvl w:val="0"/>
          <w:numId w:val="35"/>
        </w:numPr>
      </w:pPr>
      <w:r>
        <w:t>Collection: legmagasabb szintű szervezésre</w:t>
      </w:r>
    </w:p>
    <w:p w14:paraId="4D1ECDA0" w14:textId="77777777" w:rsidR="008C6A5E" w:rsidRDefault="00611FBD" w:rsidP="00611FBD">
      <w:pPr>
        <w:pStyle w:val="Compact"/>
        <w:numPr>
          <w:ilvl w:val="1"/>
          <w:numId w:val="36"/>
        </w:numPr>
      </w:pPr>
      <w:r>
        <w:t>Benne mappák</w:t>
      </w:r>
    </w:p>
    <w:p w14:paraId="31C353A2" w14:textId="77777777" w:rsidR="008C6A5E" w:rsidRDefault="00611FBD">
      <w:r>
        <w:rPr>
          <w:noProof/>
        </w:rPr>
        <w:pict w14:anchorId="676E2E57">
          <v:rect id="_x0000_i1048" alt="" style="width:470.3pt;height:.05pt;mso-width-percent:0;mso-height-percent:0;mso-width-percent:0;mso-height-percent:0" o:hralign="center" o:hrstd="t" o:hr="t"/>
        </w:pict>
      </w:r>
    </w:p>
    <w:p w14:paraId="2D6C45E5" w14:textId="77777777" w:rsidR="008C6A5E" w:rsidRDefault="00611FBD">
      <w:pPr>
        <w:pStyle w:val="Heading2"/>
      </w:pPr>
      <w:bookmarkStart w:id="33" w:name="collection-létrehozása-gyakorlat"/>
      <w:r>
        <w:t>Collection létrehozása (gyakorlat)</w:t>
      </w:r>
      <w:bookmarkEnd w:id="33"/>
    </w:p>
    <w:p w14:paraId="2DC22614" w14:textId="77777777" w:rsidR="008C6A5E" w:rsidRDefault="00611FBD" w:rsidP="00611FBD">
      <w:pPr>
        <w:pStyle w:val="Compact"/>
        <w:numPr>
          <w:ilvl w:val="0"/>
          <w:numId w:val="37"/>
        </w:numPr>
      </w:pPr>
      <w:r>
        <w:rPr>
          <w:rStyle w:val="VerbatimChar"/>
        </w:rPr>
        <w:t>Locations</w:t>
      </w:r>
      <w:r>
        <w:t xml:space="preserve"> collection</w:t>
      </w:r>
    </w:p>
    <w:p w14:paraId="0C3B9679" w14:textId="77777777" w:rsidR="008C6A5E" w:rsidRDefault="00611FBD">
      <w:r>
        <w:rPr>
          <w:noProof/>
        </w:rPr>
        <w:pict w14:anchorId="2B30D645">
          <v:rect id="_x0000_i1047" alt="" style="width:470.3pt;height:.05pt;mso-width-percent:0;mso-height-percent:0;mso-width-percent:0;mso-height-percent:0" o:hralign="center" o:hrstd="t" o:hr="t"/>
        </w:pict>
      </w:r>
    </w:p>
    <w:p w14:paraId="65086530" w14:textId="77777777" w:rsidR="008C6A5E" w:rsidRDefault="00611FBD">
      <w:pPr>
        <w:pStyle w:val="Heading2"/>
      </w:pPr>
      <w:bookmarkStart w:id="34" w:name="postman-felépítése"/>
      <w:r>
        <w:t>Postman felépítése</w:t>
      </w:r>
      <w:bookmarkEnd w:id="34"/>
    </w:p>
    <w:p w14:paraId="0E1EDC59" w14:textId="77777777" w:rsidR="008C6A5E" w:rsidRDefault="00611FBD" w:rsidP="00611FBD">
      <w:pPr>
        <w:pStyle w:val="Compact"/>
        <w:numPr>
          <w:ilvl w:val="0"/>
          <w:numId w:val="38"/>
        </w:numPr>
      </w:pPr>
      <w:r>
        <w:t>Header</w:t>
      </w:r>
    </w:p>
    <w:p w14:paraId="50F80A1D" w14:textId="77777777" w:rsidR="008C6A5E" w:rsidRDefault="00611FBD" w:rsidP="00611FBD">
      <w:pPr>
        <w:pStyle w:val="Compact"/>
        <w:numPr>
          <w:ilvl w:val="0"/>
          <w:numId w:val="38"/>
        </w:numPr>
      </w:pPr>
      <w:r>
        <w:t>Sidebar</w:t>
      </w:r>
    </w:p>
    <w:p w14:paraId="56A8D4D3" w14:textId="77777777" w:rsidR="008C6A5E" w:rsidRDefault="00611FBD" w:rsidP="00611FBD">
      <w:pPr>
        <w:pStyle w:val="Compact"/>
        <w:numPr>
          <w:ilvl w:val="0"/>
          <w:numId w:val="38"/>
        </w:numPr>
      </w:pPr>
      <w:r>
        <w:t>Builder</w:t>
      </w:r>
    </w:p>
    <w:p w14:paraId="25F977C6" w14:textId="77777777" w:rsidR="008C6A5E" w:rsidRDefault="00611FBD" w:rsidP="00611FBD">
      <w:pPr>
        <w:pStyle w:val="Compact"/>
        <w:numPr>
          <w:ilvl w:val="0"/>
          <w:numId w:val="38"/>
        </w:numPr>
      </w:pPr>
      <w:r>
        <w:t>Console (View / Show Postman Console v. Status bar)</w:t>
      </w:r>
    </w:p>
    <w:p w14:paraId="6E74A797" w14:textId="77777777" w:rsidR="008C6A5E" w:rsidRDefault="00611FBD" w:rsidP="00611FBD">
      <w:pPr>
        <w:pStyle w:val="Compact"/>
        <w:numPr>
          <w:ilvl w:val="0"/>
          <w:numId w:val="38"/>
        </w:numPr>
      </w:pPr>
      <w:r>
        <w:t>Status bar</w:t>
      </w:r>
    </w:p>
    <w:p w14:paraId="0C4E42B2" w14:textId="77777777" w:rsidR="008C6A5E" w:rsidRDefault="00611FBD">
      <w:r>
        <w:rPr>
          <w:noProof/>
        </w:rPr>
        <w:pict w14:anchorId="003563F5">
          <v:rect id="_x0000_i1046" alt="" style="width:470.3pt;height:.05pt;mso-width-percent:0;mso-height-percent:0;mso-width-percent:0;mso-height-percent:0" o:hralign="center" o:hrstd="t" o:hr="t"/>
        </w:pict>
      </w:r>
    </w:p>
    <w:p w14:paraId="31615D70" w14:textId="77777777" w:rsidR="008C6A5E" w:rsidRDefault="00611FBD">
      <w:pPr>
        <w:pStyle w:val="Heading2"/>
      </w:pPr>
      <w:bookmarkStart w:id="35" w:name="workspace"/>
      <w:r>
        <w:t>Workspace</w:t>
      </w:r>
      <w:bookmarkEnd w:id="35"/>
    </w:p>
    <w:p w14:paraId="7F4A630E" w14:textId="77777777" w:rsidR="008C6A5E" w:rsidRDefault="00611FBD" w:rsidP="00611FBD">
      <w:pPr>
        <w:pStyle w:val="Compact"/>
        <w:numPr>
          <w:ilvl w:val="0"/>
          <w:numId w:val="39"/>
        </w:numPr>
      </w:pPr>
      <w:r>
        <w:t>Felhőbe szinkronizálás: Collections, Requests, History, stb. egy nézete</w:t>
      </w:r>
    </w:p>
    <w:p w14:paraId="63C71A54" w14:textId="77777777" w:rsidR="008C6A5E" w:rsidRDefault="00611FBD" w:rsidP="00611FBD">
      <w:pPr>
        <w:pStyle w:val="Compact"/>
        <w:numPr>
          <w:ilvl w:val="0"/>
          <w:numId w:val="39"/>
        </w:numPr>
      </w:pPr>
      <w:r>
        <w:t>Pl. projektenként</w:t>
      </w:r>
    </w:p>
    <w:p w14:paraId="6849E74C" w14:textId="77777777" w:rsidR="008C6A5E" w:rsidRDefault="00611FBD" w:rsidP="00611FBD">
      <w:pPr>
        <w:pStyle w:val="Compact"/>
        <w:numPr>
          <w:ilvl w:val="0"/>
          <w:numId w:val="39"/>
        </w:numPr>
      </w:pPr>
      <w:r>
        <w:t>Közös munkára: team workspace</w:t>
      </w:r>
    </w:p>
    <w:p w14:paraId="763B4631" w14:textId="77777777" w:rsidR="008C6A5E" w:rsidRDefault="00611FBD">
      <w:r>
        <w:rPr>
          <w:noProof/>
        </w:rPr>
        <w:pict w14:anchorId="3FF37E56">
          <v:rect id="_x0000_i1045" alt="" style="width:470.3pt;height:.05pt;mso-width-percent:0;mso-height-percent:0;mso-width-percent:0;mso-height-percent:0" o:hralign="center" o:hrstd="t" o:hr="t"/>
        </w:pict>
      </w:r>
    </w:p>
    <w:p w14:paraId="5B00C21B" w14:textId="77777777" w:rsidR="008C6A5E" w:rsidRDefault="00611FBD">
      <w:pPr>
        <w:pStyle w:val="Heading2"/>
      </w:pPr>
      <w:bookmarkStart w:id="36" w:name="environments"/>
      <w:r>
        <w:t>Environments</w:t>
      </w:r>
      <w:bookmarkEnd w:id="36"/>
    </w:p>
    <w:p w14:paraId="47236CD6" w14:textId="77777777" w:rsidR="008C6A5E" w:rsidRDefault="00611FBD" w:rsidP="00611FBD">
      <w:pPr>
        <w:pStyle w:val="Compact"/>
        <w:numPr>
          <w:ilvl w:val="0"/>
          <w:numId w:val="40"/>
        </w:numPr>
      </w:pPr>
      <w:r>
        <w:t>Különböző környezetek</w:t>
      </w:r>
    </w:p>
    <w:p w14:paraId="35131E37" w14:textId="77777777" w:rsidR="008C6A5E" w:rsidRDefault="00611FBD" w:rsidP="00611FBD">
      <w:pPr>
        <w:pStyle w:val="Compact"/>
        <w:numPr>
          <w:ilvl w:val="0"/>
          <w:numId w:val="40"/>
        </w:numPr>
      </w:pPr>
      <w:r>
        <w:t>Variable:</w:t>
      </w:r>
    </w:p>
    <w:p w14:paraId="397B00F8" w14:textId="77777777" w:rsidR="008C6A5E" w:rsidRDefault="00611FBD" w:rsidP="00611FBD">
      <w:pPr>
        <w:pStyle w:val="Compact"/>
        <w:numPr>
          <w:ilvl w:val="1"/>
          <w:numId w:val="41"/>
        </w:numPr>
      </w:pPr>
      <w:r>
        <w:t xml:space="preserve">Initial value </w:t>
      </w:r>
      <w:r>
        <w:t>(megosztott)</w:t>
      </w:r>
    </w:p>
    <w:p w14:paraId="3EE0ED88" w14:textId="77777777" w:rsidR="008C6A5E" w:rsidRDefault="00611FBD" w:rsidP="00611FBD">
      <w:pPr>
        <w:pStyle w:val="Compact"/>
        <w:numPr>
          <w:ilvl w:val="1"/>
          <w:numId w:val="41"/>
        </w:numPr>
      </w:pPr>
      <w:r>
        <w:t>Current value (csak lokálisan)</w:t>
      </w:r>
    </w:p>
    <w:p w14:paraId="5605402A" w14:textId="77777777" w:rsidR="008C6A5E" w:rsidRDefault="00611FBD">
      <w:r>
        <w:rPr>
          <w:noProof/>
        </w:rPr>
        <w:pict w14:anchorId="40443E77">
          <v:rect id="_x0000_i1044" alt="" style="width:470.3pt;height:.05pt;mso-width-percent:0;mso-height-percent:0;mso-width-percent:0;mso-height-percent:0" o:hralign="center" o:hrstd="t" o:hr="t"/>
        </w:pict>
      </w:r>
    </w:p>
    <w:p w14:paraId="227B6938" w14:textId="77777777" w:rsidR="008C6A5E" w:rsidRDefault="00611FBD">
      <w:pPr>
        <w:pStyle w:val="Heading2"/>
      </w:pPr>
      <w:bookmarkStart w:id="37" w:name="environments-gyakorlat"/>
      <w:r>
        <w:lastRenderedPageBreak/>
        <w:t>Environments (gyakorlat)</w:t>
      </w:r>
      <w:bookmarkEnd w:id="37"/>
    </w:p>
    <w:p w14:paraId="73805AA3" w14:textId="77777777" w:rsidR="008C6A5E" w:rsidRDefault="00611FBD" w:rsidP="00611FBD">
      <w:pPr>
        <w:pStyle w:val="Compact"/>
        <w:numPr>
          <w:ilvl w:val="0"/>
          <w:numId w:val="42"/>
        </w:numPr>
      </w:pPr>
      <w:r>
        <w:t>Saját környezet telepítése</w:t>
      </w:r>
    </w:p>
    <w:p w14:paraId="1E22227E" w14:textId="77777777" w:rsidR="008C6A5E" w:rsidRDefault="00611FBD" w:rsidP="00611FBD">
      <w:pPr>
        <w:pStyle w:val="Compact"/>
        <w:numPr>
          <w:ilvl w:val="0"/>
          <w:numId w:val="42"/>
        </w:numPr>
      </w:pPr>
      <w:r>
        <w:rPr>
          <w:rStyle w:val="VerbatimChar"/>
        </w:rPr>
        <w:t>tadev</w:t>
      </w:r>
      <w:r>
        <w:t xml:space="preserve"> környezet</w:t>
      </w:r>
    </w:p>
    <w:p w14:paraId="1E91F83E" w14:textId="77777777" w:rsidR="008C6A5E" w:rsidRDefault="00611FBD" w:rsidP="00611FBD">
      <w:pPr>
        <w:pStyle w:val="Compact"/>
        <w:numPr>
          <w:ilvl w:val="0"/>
          <w:numId w:val="42"/>
        </w:numPr>
      </w:pPr>
      <w:r>
        <w:rPr>
          <w:rStyle w:val="VerbatimChar"/>
        </w:rPr>
        <w:t>localhost</w:t>
      </w:r>
      <w:r>
        <w:t xml:space="preserve"> környezet</w:t>
      </w:r>
    </w:p>
    <w:p w14:paraId="60ED2C67" w14:textId="77777777" w:rsidR="008C6A5E" w:rsidRDefault="00611FBD" w:rsidP="00611FBD">
      <w:pPr>
        <w:pStyle w:val="Compact"/>
        <w:numPr>
          <w:ilvl w:val="0"/>
          <w:numId w:val="42"/>
        </w:numPr>
      </w:pPr>
      <w:r>
        <w:rPr>
          <w:rStyle w:val="VerbatimChar"/>
        </w:rPr>
        <w:t>url</w:t>
      </w:r>
      <w:r>
        <w:t xml:space="preserve"> változó létrehozása</w:t>
      </w:r>
    </w:p>
    <w:p w14:paraId="05CD4902" w14:textId="77777777" w:rsidR="008C6A5E" w:rsidRDefault="00611FBD">
      <w:r>
        <w:rPr>
          <w:noProof/>
        </w:rPr>
        <w:pict w14:anchorId="1EF0E98A">
          <v:rect id="_x0000_i1043" alt="" style="width:470.3pt;height:.05pt;mso-width-percent:0;mso-height-percent:0;mso-width-percent:0;mso-height-percent:0" o:hralign="center" o:hrstd="t" o:hr="t"/>
        </w:pict>
      </w:r>
    </w:p>
    <w:p w14:paraId="2F76802F" w14:textId="77777777" w:rsidR="008C6A5E" w:rsidRDefault="00611FBD">
      <w:pPr>
        <w:pStyle w:val="Heading2"/>
      </w:pPr>
      <w:bookmarkStart w:id="38" w:name="tesztesetek"/>
      <w:r>
        <w:t>Tesztesetek</w:t>
      </w:r>
      <w:bookmarkEnd w:id="38"/>
    </w:p>
    <w:p w14:paraId="7020563A" w14:textId="77777777" w:rsidR="008C6A5E" w:rsidRDefault="00611FBD" w:rsidP="00611FBD">
      <w:pPr>
        <w:pStyle w:val="Compact"/>
        <w:numPr>
          <w:ilvl w:val="0"/>
          <w:numId w:val="43"/>
        </w:numPr>
      </w:pPr>
      <w:r>
        <w:t>JavaScript</w:t>
      </w:r>
    </w:p>
    <w:p w14:paraId="2398D008" w14:textId="77777777" w:rsidR="008C6A5E" w:rsidRDefault="00611FBD" w:rsidP="00611FBD">
      <w:pPr>
        <w:pStyle w:val="Compact"/>
        <w:numPr>
          <w:ilvl w:val="0"/>
          <w:numId w:val="43"/>
        </w:numPr>
      </w:pPr>
      <w:r>
        <w:t>Tests tab (Assert és After fixture)</w:t>
      </w:r>
    </w:p>
    <w:p w14:paraId="3871782E" w14:textId="77777777" w:rsidR="008C6A5E" w:rsidRDefault="00611FBD" w:rsidP="00611FBD">
      <w:pPr>
        <w:pStyle w:val="Compact"/>
        <w:numPr>
          <w:ilvl w:val="0"/>
          <w:numId w:val="43"/>
        </w:numPr>
      </w:pPr>
      <w:r>
        <w:t>Code snippets</w:t>
      </w:r>
    </w:p>
    <w:p w14:paraId="741C5C2B" w14:textId="77777777" w:rsidR="008C6A5E" w:rsidRDefault="00611FBD" w:rsidP="00611FBD">
      <w:pPr>
        <w:pStyle w:val="Compact"/>
        <w:numPr>
          <w:ilvl w:val="0"/>
          <w:numId w:val="43"/>
        </w:numPr>
      </w:pPr>
      <w:r>
        <w:t>Test Results tab</w:t>
      </w:r>
    </w:p>
    <w:p w14:paraId="7F08C731" w14:textId="77777777" w:rsidR="008C6A5E" w:rsidRDefault="00611FBD" w:rsidP="00611FBD">
      <w:pPr>
        <w:pStyle w:val="Compact"/>
        <w:numPr>
          <w:ilvl w:val="0"/>
          <w:numId w:val="43"/>
        </w:numPr>
      </w:pPr>
      <w:r>
        <w:t>Pre-request Script (Before fixture)</w:t>
      </w:r>
    </w:p>
    <w:p w14:paraId="0ECEA075" w14:textId="77777777" w:rsidR="008C6A5E" w:rsidRDefault="00611FBD" w:rsidP="00611FBD">
      <w:pPr>
        <w:pStyle w:val="Compact"/>
        <w:numPr>
          <w:ilvl w:val="0"/>
          <w:numId w:val="43"/>
        </w:numPr>
      </w:pPr>
      <w:r>
        <w:t>Collection szinten is</w:t>
      </w:r>
    </w:p>
    <w:p w14:paraId="27EE7382" w14:textId="77777777" w:rsidR="008C6A5E" w:rsidRDefault="00611FBD" w:rsidP="00611FBD">
      <w:pPr>
        <w:pStyle w:val="Compact"/>
        <w:numPr>
          <w:ilvl w:val="0"/>
          <w:numId w:val="43"/>
        </w:numPr>
      </w:pPr>
      <w:r>
        <w:t>Postman Sandboxon belül futnak</w:t>
      </w:r>
    </w:p>
    <w:p w14:paraId="01D21540" w14:textId="77777777" w:rsidR="008C6A5E" w:rsidRDefault="00611FBD">
      <w:r>
        <w:rPr>
          <w:noProof/>
        </w:rPr>
        <w:pict w14:anchorId="68D66057">
          <v:rect id="_x0000_i1042" alt="" style="width:470.3pt;height:.05pt;mso-width-percent:0;mso-height-percent:0;mso-width-percent:0;mso-height-percent:0" o:hralign="center" o:hrstd="t" o:hr="t"/>
        </w:pict>
      </w:r>
    </w:p>
    <w:p w14:paraId="7385F59D" w14:textId="77777777" w:rsidR="008C6A5E" w:rsidRDefault="00611FBD">
      <w:pPr>
        <w:pStyle w:val="Heading2"/>
      </w:pPr>
      <w:bookmarkStart w:id="39" w:name="assert"/>
      <w:r>
        <w:t>Assert</w:t>
      </w:r>
      <w:bookmarkEnd w:id="39"/>
    </w:p>
    <w:p w14:paraId="752C7F2C" w14:textId="77777777" w:rsidR="008C6A5E" w:rsidRDefault="00611FBD" w:rsidP="00611FBD">
      <w:pPr>
        <w:pStyle w:val="Compact"/>
        <w:numPr>
          <w:ilvl w:val="0"/>
          <w:numId w:val="44"/>
        </w:numPr>
      </w:pPr>
      <w:r>
        <w:t>Status code</w:t>
      </w:r>
    </w:p>
    <w:p w14:paraId="4717A48F" w14:textId="77777777" w:rsidR="008C6A5E" w:rsidRDefault="00611FBD" w:rsidP="00611FBD">
      <w:pPr>
        <w:pStyle w:val="Compact"/>
        <w:numPr>
          <w:ilvl w:val="0"/>
          <w:numId w:val="44"/>
        </w:numPr>
      </w:pPr>
      <w:r>
        <w:t>Response body: contains string</w:t>
      </w:r>
    </w:p>
    <w:p w14:paraId="7110D93D" w14:textId="77777777" w:rsidR="008C6A5E" w:rsidRDefault="00611FBD" w:rsidP="00611FBD">
      <w:pPr>
        <w:pStyle w:val="Compact"/>
        <w:numPr>
          <w:ilvl w:val="0"/>
          <w:numId w:val="44"/>
        </w:numPr>
      </w:pPr>
      <w:r>
        <w:t>Response body: JSON response check</w:t>
      </w:r>
    </w:p>
    <w:p w14:paraId="2E6AEA74" w14:textId="77777777" w:rsidR="008C6A5E" w:rsidRDefault="00611FBD">
      <w:r>
        <w:rPr>
          <w:noProof/>
        </w:rPr>
        <w:pict w14:anchorId="06173CA7">
          <v:rect id="_x0000_i1041" alt="" style="width:470.3pt;height:.05pt;mso-width-percent:0;mso-height-percent:0;mso-width-percent:0;mso-height-percent:0" o:hralign="center" o:hrstd="t" o:hr="t"/>
        </w:pict>
      </w:r>
    </w:p>
    <w:p w14:paraId="56B13031" w14:textId="77777777" w:rsidR="008C6A5E" w:rsidRDefault="00611FBD">
      <w:pPr>
        <w:pStyle w:val="Heading2"/>
      </w:pPr>
      <w:bookmarkStart w:id="40" w:name="teszteset-gyakorlat"/>
      <w:r>
        <w:t>Teszteset (gyakorlat)</w:t>
      </w:r>
      <w:bookmarkEnd w:id="40"/>
    </w:p>
    <w:p w14:paraId="6692AFA6" w14:textId="77777777" w:rsidR="008C6A5E" w:rsidRDefault="00611FBD" w:rsidP="00611FBD">
      <w:pPr>
        <w:pStyle w:val="Compact"/>
        <w:numPr>
          <w:ilvl w:val="0"/>
          <w:numId w:val="45"/>
        </w:numPr>
      </w:pPr>
      <w:r>
        <w:t>Assert</w:t>
      </w:r>
    </w:p>
    <w:p w14:paraId="24696A11" w14:textId="77777777" w:rsidR="008C6A5E" w:rsidRDefault="00611FBD">
      <w:r>
        <w:rPr>
          <w:noProof/>
        </w:rPr>
        <w:pict w14:anchorId="42D0BA6C">
          <v:rect id="_x0000_i1040" alt="" style="width:470.3pt;height:.05pt;mso-width-percent:0;mso-height-percent:0;mso-width-percent:0;mso-height-percent:0" o:hralign="center" o:hrstd="t" o:hr="t"/>
        </w:pict>
      </w:r>
    </w:p>
    <w:p w14:paraId="7B16E431" w14:textId="77777777" w:rsidR="008C6A5E" w:rsidRDefault="00611FBD">
      <w:pPr>
        <w:pStyle w:val="Heading2"/>
      </w:pPr>
      <w:bookmarkStart w:id="41" w:name="változók-scope-ja"/>
      <w:r>
        <w:t>Változók scope-ja</w:t>
      </w:r>
      <w:bookmarkEnd w:id="41"/>
    </w:p>
    <w:p w14:paraId="383D19B9" w14:textId="77777777" w:rsidR="008C6A5E" w:rsidRDefault="00611FBD" w:rsidP="00611FBD">
      <w:pPr>
        <w:pStyle w:val="Compact"/>
        <w:numPr>
          <w:ilvl w:val="0"/>
          <w:numId w:val="46"/>
        </w:numPr>
      </w:pPr>
      <w:r>
        <w:t>Global</w:t>
      </w:r>
    </w:p>
    <w:p w14:paraId="1B1093AB" w14:textId="77777777" w:rsidR="008C6A5E" w:rsidRDefault="00611FBD" w:rsidP="00611FBD">
      <w:pPr>
        <w:pStyle w:val="Compact"/>
        <w:numPr>
          <w:ilvl w:val="0"/>
          <w:numId w:val="46"/>
        </w:numPr>
      </w:pPr>
      <w:r>
        <w:t>Collection</w:t>
      </w:r>
    </w:p>
    <w:p w14:paraId="65FDC935" w14:textId="77777777" w:rsidR="008C6A5E" w:rsidRDefault="00611FBD" w:rsidP="00611FBD">
      <w:pPr>
        <w:pStyle w:val="Compact"/>
        <w:numPr>
          <w:ilvl w:val="0"/>
          <w:numId w:val="46"/>
        </w:numPr>
      </w:pPr>
      <w:r>
        <w:t>Environment</w:t>
      </w:r>
    </w:p>
    <w:p w14:paraId="541CD809" w14:textId="77777777" w:rsidR="008C6A5E" w:rsidRDefault="00611FBD" w:rsidP="00611FBD">
      <w:pPr>
        <w:pStyle w:val="Compact"/>
        <w:numPr>
          <w:ilvl w:val="0"/>
          <w:numId w:val="46"/>
        </w:numPr>
      </w:pPr>
      <w:r>
        <w:t>Data (külső adatforrásból importált)</w:t>
      </w:r>
    </w:p>
    <w:p w14:paraId="7198ACAE" w14:textId="77777777" w:rsidR="008C6A5E" w:rsidRDefault="00611FBD" w:rsidP="00611FBD">
      <w:pPr>
        <w:pStyle w:val="Compact"/>
        <w:numPr>
          <w:ilvl w:val="0"/>
          <w:numId w:val="46"/>
        </w:numPr>
      </w:pPr>
      <w:r>
        <w:t>Local</w:t>
      </w:r>
    </w:p>
    <w:p w14:paraId="09258022" w14:textId="77777777" w:rsidR="008C6A5E" w:rsidRDefault="00611FBD" w:rsidP="00611FBD">
      <w:pPr>
        <w:pStyle w:val="Compact"/>
        <w:numPr>
          <w:ilvl w:val="0"/>
          <w:numId w:val="46"/>
        </w:numPr>
      </w:pPr>
      <w:r>
        <w:t>Fentről lefele erősebb prioritás</w:t>
      </w:r>
    </w:p>
    <w:p w14:paraId="7EB141A2" w14:textId="77777777" w:rsidR="008C6A5E" w:rsidRDefault="00611FBD">
      <w:r>
        <w:rPr>
          <w:noProof/>
        </w:rPr>
        <w:pict w14:anchorId="168DF774">
          <v:rect id="_x0000_i1039" alt="" style="width:470.3pt;height:.05pt;mso-width-percent:0;mso-height-percent:0;mso-width-percent:0;mso-height-percent:0" o:hralign="center" o:hrstd="t" o:hr="t"/>
        </w:pict>
      </w:r>
    </w:p>
    <w:p w14:paraId="712FE746" w14:textId="77777777" w:rsidR="008C6A5E" w:rsidRDefault="00611FBD">
      <w:pPr>
        <w:pStyle w:val="Heading2"/>
      </w:pPr>
      <w:bookmarkStart w:id="42" w:name="változók-hozzáférése"/>
      <w:r>
        <w:t>Változók hozzáférése</w:t>
      </w:r>
      <w:bookmarkEnd w:id="42"/>
    </w:p>
    <w:p w14:paraId="55C85958" w14:textId="77777777" w:rsidR="008C6A5E" w:rsidRDefault="00611FBD" w:rsidP="00611FBD">
      <w:pPr>
        <w:pStyle w:val="Compact"/>
        <w:numPr>
          <w:ilvl w:val="0"/>
          <w:numId w:val="47"/>
        </w:numPr>
      </w:pPr>
      <w:r>
        <w:t>Builder: url, paraméter, header, body</w:t>
      </w:r>
    </w:p>
    <w:p w14:paraId="02187AFC" w14:textId="77777777" w:rsidR="008C6A5E" w:rsidRDefault="00611FBD" w:rsidP="00611FBD">
      <w:pPr>
        <w:pStyle w:val="Compact"/>
        <w:numPr>
          <w:ilvl w:val="0"/>
          <w:numId w:val="47"/>
        </w:numPr>
      </w:pPr>
      <w:r>
        <w:t>Kódból</w:t>
      </w:r>
    </w:p>
    <w:p w14:paraId="0032CC40" w14:textId="77777777" w:rsidR="008C6A5E" w:rsidRDefault="00611FBD">
      <w:pPr>
        <w:pStyle w:val="SourceCode"/>
      </w:pPr>
      <w:r>
        <w:rPr>
          <w:rStyle w:val="VariableTok"/>
        </w:rPr>
        <w:t>pm</w:t>
      </w:r>
      <w:r>
        <w:rPr>
          <w:rStyle w:val="NormalTok"/>
        </w:rPr>
        <w:t>.</w:t>
      </w:r>
      <w:r>
        <w:rPr>
          <w:rStyle w:val="VariableTok"/>
        </w:rPr>
        <w:t>global</w:t>
      </w:r>
      <w:r>
        <w:rPr>
          <w:rStyle w:val="NormalTok"/>
        </w:rPr>
        <w:t>.</w:t>
      </w:r>
      <w:r>
        <w:rPr>
          <w:rStyle w:val="AttributeTok"/>
        </w:rPr>
        <w:t>set</w:t>
      </w:r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John Do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m</w:t>
      </w:r>
      <w:r>
        <w:rPr>
          <w:rStyle w:val="NormalTok"/>
        </w:rPr>
        <w:t>.</w:t>
      </w:r>
      <w:r>
        <w:rPr>
          <w:rStyle w:val="VariableTok"/>
        </w:rPr>
        <w:t>global</w:t>
      </w:r>
      <w:r>
        <w:rPr>
          <w:rStyle w:val="NormalTok"/>
        </w:rPr>
        <w:t>.</w:t>
      </w:r>
      <w:r>
        <w:rPr>
          <w:rStyle w:val="AttributeTok"/>
        </w:rPr>
        <w:t>get</w:t>
      </w:r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7D2574B" w14:textId="77777777" w:rsidR="008C6A5E" w:rsidRDefault="00611FBD">
      <w:r>
        <w:rPr>
          <w:noProof/>
        </w:rPr>
        <w:lastRenderedPageBreak/>
        <w:pict w14:anchorId="38DFBC22">
          <v:rect id="_x0000_i1038" alt="" style="width:470.3pt;height:.05pt;mso-width-percent:0;mso-height-percent:0;mso-width-percent:0;mso-height-percent:0" o:hralign="center" o:hrstd="t" o:hr="t"/>
        </w:pict>
      </w:r>
    </w:p>
    <w:p w14:paraId="1B6BB0E2" w14:textId="77777777" w:rsidR="008C6A5E" w:rsidRDefault="00611FBD">
      <w:pPr>
        <w:pStyle w:val="Heading2"/>
      </w:pPr>
      <w:bookmarkStart w:id="43" w:name="collection-run"/>
      <w:r>
        <w:t>Collection run</w:t>
      </w:r>
      <w:bookmarkEnd w:id="43"/>
    </w:p>
    <w:p w14:paraId="0D6D931D" w14:textId="77777777" w:rsidR="008C6A5E" w:rsidRDefault="00611FBD" w:rsidP="00611FBD">
      <w:pPr>
        <w:pStyle w:val="Compact"/>
        <w:numPr>
          <w:ilvl w:val="0"/>
          <w:numId w:val="48"/>
        </w:numPr>
      </w:pPr>
      <w:r>
        <w:t>Több lépésből álló tesztesetet külön collectionbe</w:t>
      </w:r>
    </w:p>
    <w:p w14:paraId="3FB17E2D" w14:textId="77777777" w:rsidR="008C6A5E" w:rsidRDefault="00611FBD" w:rsidP="00611FBD">
      <w:pPr>
        <w:pStyle w:val="Compact"/>
        <w:numPr>
          <w:ilvl w:val="0"/>
          <w:numId w:val="48"/>
        </w:numPr>
      </w:pPr>
      <w:r>
        <w:t>Runner (Collection Runner)</w:t>
      </w:r>
    </w:p>
    <w:p w14:paraId="1742587F" w14:textId="77777777" w:rsidR="008C6A5E" w:rsidRDefault="00611FBD">
      <w:r>
        <w:rPr>
          <w:noProof/>
        </w:rPr>
        <w:pict w14:anchorId="330D1A35">
          <v:rect id="_x0000_i1037" alt="" style="width:470.3pt;height:.05pt;mso-width-percent:0;mso-height-percent:0;mso-width-percent:0;mso-height-percent:0" o:hralign="center" o:hrstd="t" o:hr="t"/>
        </w:pict>
      </w:r>
    </w:p>
    <w:p w14:paraId="6749B2F0" w14:textId="77777777" w:rsidR="008C6A5E" w:rsidRDefault="00611FBD">
      <w:pPr>
        <w:pStyle w:val="Heading2"/>
      </w:pPr>
      <w:bookmarkStart w:id="44" w:name="futtatás-parancssorban"/>
      <w:r>
        <w:t>Futtatás parancssorban</w:t>
      </w:r>
      <w:bookmarkEnd w:id="44"/>
    </w:p>
    <w:p w14:paraId="116280E0" w14:textId="77777777" w:rsidR="008C6A5E" w:rsidRDefault="00611FBD" w:rsidP="00611FBD">
      <w:pPr>
        <w:pStyle w:val="Compact"/>
        <w:numPr>
          <w:ilvl w:val="0"/>
          <w:numId w:val="49"/>
        </w:numPr>
      </w:pPr>
      <w:r>
        <w:t>Node.js</w:t>
      </w:r>
    </w:p>
    <w:p w14:paraId="0AF6C322" w14:textId="77777777" w:rsidR="008C6A5E" w:rsidRDefault="00611FBD" w:rsidP="00611FBD">
      <w:pPr>
        <w:pStyle w:val="Compact"/>
        <w:numPr>
          <w:ilvl w:val="0"/>
          <w:numId w:val="49"/>
        </w:numPr>
      </w:pPr>
      <w:r>
        <w:rPr>
          <w:rStyle w:val="VerbatimChar"/>
        </w:rPr>
        <w:t>npm install -g newman</w:t>
      </w:r>
    </w:p>
    <w:p w14:paraId="37A893D8" w14:textId="77777777" w:rsidR="008C6A5E" w:rsidRDefault="00611FBD" w:rsidP="00611FBD">
      <w:pPr>
        <w:pStyle w:val="Compact"/>
        <w:numPr>
          <w:ilvl w:val="0"/>
          <w:numId w:val="49"/>
        </w:numPr>
      </w:pPr>
      <w:r>
        <w:t>Export collection</w:t>
      </w:r>
    </w:p>
    <w:p w14:paraId="593C8A8D" w14:textId="77777777" w:rsidR="008C6A5E" w:rsidRDefault="00611FBD" w:rsidP="00611FBD">
      <w:pPr>
        <w:pStyle w:val="Compact"/>
        <w:numPr>
          <w:ilvl w:val="0"/>
          <w:numId w:val="49"/>
        </w:numPr>
      </w:pPr>
      <w:r>
        <w:rPr>
          <w:rStyle w:val="VerbatimChar"/>
        </w:rPr>
        <w:t>newman run Testapp.postman_collection.json</w:t>
      </w:r>
    </w:p>
    <w:p w14:paraId="029C2F33" w14:textId="77777777" w:rsidR="008C6A5E" w:rsidRDefault="00611FBD">
      <w:r>
        <w:rPr>
          <w:noProof/>
        </w:rPr>
        <w:pict w14:anchorId="2EB1999A">
          <v:rect id="_x0000_i1036" alt="" style="width:470.3pt;height:.05pt;mso-width-percent:0;mso-height-percent:0;mso-width-percent:0;mso-height-percent:0" o:hralign="center" o:hrstd="t" o:hr="t"/>
        </w:pict>
      </w:r>
    </w:p>
    <w:p w14:paraId="3CCB6130" w14:textId="77777777" w:rsidR="008C6A5E" w:rsidRDefault="00611FBD">
      <w:pPr>
        <w:pStyle w:val="Heading2"/>
      </w:pPr>
      <w:bookmarkStart w:id="45" w:name="tesztelés-gyakorlat"/>
      <w:r>
        <w:t>Tesztelés (gyakorlat)</w:t>
      </w:r>
      <w:bookmarkEnd w:id="45"/>
    </w:p>
    <w:p w14:paraId="615C47FA" w14:textId="77777777" w:rsidR="008C6A5E" w:rsidRDefault="00611FBD" w:rsidP="00611FBD">
      <w:pPr>
        <w:pStyle w:val="Compact"/>
        <w:numPr>
          <w:ilvl w:val="0"/>
          <w:numId w:val="50"/>
        </w:numPr>
      </w:pPr>
      <w:r>
        <w:t>Új kedvenc hely felvétele</w:t>
      </w:r>
    </w:p>
    <w:p w14:paraId="2C4234FD" w14:textId="77777777" w:rsidR="008C6A5E" w:rsidRDefault="00611FBD" w:rsidP="00611FBD">
      <w:pPr>
        <w:pStyle w:val="Compact"/>
        <w:numPr>
          <w:ilvl w:val="0"/>
          <w:numId w:val="50"/>
        </w:numPr>
      </w:pPr>
      <w:r>
        <w:t>Kedvenc hely módosítása</w:t>
      </w:r>
    </w:p>
    <w:p w14:paraId="02F7885C" w14:textId="77777777" w:rsidR="008C6A5E" w:rsidRDefault="00611FBD" w:rsidP="00611FBD">
      <w:pPr>
        <w:pStyle w:val="Compact"/>
        <w:numPr>
          <w:ilvl w:val="0"/>
          <w:numId w:val="50"/>
        </w:numPr>
      </w:pPr>
      <w:r>
        <w:t>Kedvenc hely törlése</w:t>
      </w:r>
    </w:p>
    <w:p w14:paraId="6D36D89B" w14:textId="77777777" w:rsidR="008C6A5E" w:rsidRDefault="00611FBD">
      <w:r>
        <w:rPr>
          <w:noProof/>
        </w:rPr>
        <w:pict w14:anchorId="35E12356">
          <v:rect id="_x0000_i1035" alt="" style="width:470.3pt;height:.05pt;mso-width-percent:0;mso-height-percent:0;mso-width-percent:0;mso-height-percent:0" o:hralign="center" o:hrstd="t" o:hr="t"/>
        </w:pict>
      </w:r>
    </w:p>
    <w:p w14:paraId="6C20B270" w14:textId="77777777" w:rsidR="008C6A5E" w:rsidRDefault="00611FBD">
      <w:pPr>
        <w:pStyle w:val="Heading2"/>
      </w:pPr>
      <w:bookmarkStart w:id="46" w:name="data"/>
      <w:r>
        <w:t>Data</w:t>
      </w:r>
      <w:bookmarkEnd w:id="46"/>
    </w:p>
    <w:p w14:paraId="3D6A5478" w14:textId="77777777" w:rsidR="008C6A5E" w:rsidRDefault="00611FBD" w:rsidP="00611FBD">
      <w:pPr>
        <w:pStyle w:val="Compact"/>
        <w:numPr>
          <w:ilvl w:val="0"/>
          <w:numId w:val="51"/>
        </w:numPr>
      </w:pPr>
      <w:r>
        <w:t>Collection Runner / Data</w:t>
      </w:r>
    </w:p>
    <w:p w14:paraId="33375B15" w14:textId="77777777" w:rsidR="008C6A5E" w:rsidRDefault="00611FBD" w:rsidP="00611FBD">
      <w:pPr>
        <w:pStyle w:val="Compact"/>
        <w:numPr>
          <w:ilvl w:val="0"/>
          <w:numId w:val="51"/>
        </w:numPr>
      </w:pPr>
      <w:r>
        <w:t>Iteration</w:t>
      </w:r>
    </w:p>
    <w:p w14:paraId="6DAE0626" w14:textId="77777777" w:rsidR="008C6A5E" w:rsidRDefault="00611FBD" w:rsidP="00611FBD">
      <w:pPr>
        <w:pStyle w:val="Compact"/>
        <w:numPr>
          <w:ilvl w:val="0"/>
          <w:numId w:val="51"/>
        </w:numPr>
      </w:pPr>
      <w:r>
        <w:t>CSV formátum</w:t>
      </w:r>
    </w:p>
    <w:p w14:paraId="482ED19F" w14:textId="77777777" w:rsidR="008C6A5E" w:rsidRDefault="00611FBD">
      <w:r>
        <w:rPr>
          <w:noProof/>
        </w:rPr>
        <w:pict w14:anchorId="674C98B6">
          <v:rect id="_x0000_i1034" alt="" style="width:470.3pt;height:.05pt;mso-width-percent:0;mso-height-percent:0;mso-width-percent:0;mso-height-percent:0" o:hralign="center" o:hrstd="t" o:hr="t"/>
        </w:pict>
      </w:r>
    </w:p>
    <w:p w14:paraId="472C974E" w14:textId="77777777" w:rsidR="008C6A5E" w:rsidRDefault="00611FBD">
      <w:pPr>
        <w:pStyle w:val="Heading2"/>
      </w:pPr>
      <w:bookmarkStart w:id="47" w:name="data-gyakorlat"/>
      <w:r>
        <w:t>Data (gyakorlat)</w:t>
      </w:r>
      <w:bookmarkEnd w:id="47"/>
    </w:p>
    <w:p w14:paraId="14B55D4F" w14:textId="77777777" w:rsidR="008C6A5E" w:rsidRDefault="00611FBD" w:rsidP="00611FBD">
      <w:pPr>
        <w:pStyle w:val="Compact"/>
        <w:numPr>
          <w:ilvl w:val="0"/>
          <w:numId w:val="52"/>
        </w:numPr>
      </w:pPr>
      <w:r>
        <w:t>https://mockaroo.com/</w:t>
      </w:r>
    </w:p>
    <w:p w14:paraId="0CC96E9A" w14:textId="77777777" w:rsidR="008C6A5E" w:rsidRDefault="00611FBD">
      <w:pPr>
        <w:pStyle w:val="FirstParagraph"/>
      </w:pPr>
      <w:r>
        <w:rPr>
          <w:rStyle w:val="VerbatimChar"/>
        </w:rPr>
        <w:t>locations.csv</w:t>
      </w:r>
      <w:r>
        <w:t>:</w:t>
      </w:r>
    </w:p>
    <w:p w14:paraId="26A4C7B0" w14:textId="77777777" w:rsidR="008C6A5E" w:rsidRDefault="00611FBD">
      <w:pPr>
        <w:pStyle w:val="SourceCode"/>
      </w:pPr>
      <w:r>
        <w:rPr>
          <w:rStyle w:val="VerbatimChar"/>
        </w:rPr>
        <w:t>name,lat,lon</w:t>
      </w:r>
      <w:r>
        <w:br/>
      </w:r>
      <w:r>
        <w:rPr>
          <w:rStyle w:val="VerbatimChar"/>
        </w:rPr>
        <w:t>Budapest,47.497912,19.040235</w:t>
      </w:r>
    </w:p>
    <w:p w14:paraId="1A8D7831" w14:textId="77777777" w:rsidR="008C6A5E" w:rsidRDefault="00611FBD">
      <w:r>
        <w:rPr>
          <w:noProof/>
        </w:rPr>
        <w:pict w14:anchorId="018E2C12">
          <v:rect id="_x0000_i1033" alt="" style="width:470.3pt;height:.05pt;mso-width-percent:0;mso-height-percent:0;mso-width-percent:0;mso-height-percent:0" o:hralign="center" o:hrstd="t" o:hr="t"/>
        </w:pict>
      </w:r>
    </w:p>
    <w:p w14:paraId="4048ADB1" w14:textId="77777777" w:rsidR="008C6A5E" w:rsidRDefault="00611FBD">
      <w:pPr>
        <w:pStyle w:val="Heading2"/>
      </w:pPr>
      <w:bookmarkStart w:id="48" w:name="verziókezelés"/>
      <w:r>
        <w:t>Verziókezelés</w:t>
      </w:r>
      <w:bookmarkEnd w:id="48"/>
    </w:p>
    <w:p w14:paraId="3F3C3A7D" w14:textId="77777777" w:rsidR="008C6A5E" w:rsidRDefault="00611FBD" w:rsidP="00611FBD">
      <w:pPr>
        <w:pStyle w:val="Compact"/>
        <w:numPr>
          <w:ilvl w:val="0"/>
          <w:numId w:val="53"/>
        </w:numPr>
      </w:pPr>
      <w:r>
        <w:t>Fork/merge</w:t>
      </w:r>
    </w:p>
    <w:p w14:paraId="049CA96D" w14:textId="77777777" w:rsidR="008C6A5E" w:rsidRDefault="00611FBD">
      <w:r>
        <w:rPr>
          <w:noProof/>
        </w:rPr>
        <w:pict w14:anchorId="3ABB1E13">
          <v:rect id="_x0000_i1032" alt="" style="width:470.3pt;height:.05pt;mso-width-percent:0;mso-height-percent:0;mso-width-percent:0;mso-height-percent:0" o:hralign="center" o:hrstd="t" o:hr="t"/>
        </w:pict>
      </w:r>
    </w:p>
    <w:p w14:paraId="091C702D" w14:textId="77777777" w:rsidR="008C6A5E" w:rsidRDefault="00611FBD">
      <w:pPr>
        <w:pStyle w:val="Heading2"/>
      </w:pPr>
      <w:bookmarkStart w:id="49" w:name="postman-account"/>
      <w:r>
        <w:t>Postman account</w:t>
      </w:r>
      <w:bookmarkEnd w:id="49"/>
    </w:p>
    <w:p w14:paraId="23081CF5" w14:textId="77777777" w:rsidR="008C6A5E" w:rsidRDefault="00611FBD" w:rsidP="00611FBD">
      <w:pPr>
        <w:pStyle w:val="Compact"/>
        <w:numPr>
          <w:ilvl w:val="0"/>
          <w:numId w:val="54"/>
        </w:numPr>
      </w:pPr>
      <w:r>
        <w:t>Felhőbe szinkronizálás: Collections, Requests, History, stb.</w:t>
      </w:r>
    </w:p>
    <w:p w14:paraId="094B95BC" w14:textId="77777777" w:rsidR="008C6A5E" w:rsidRDefault="00611FBD">
      <w:r>
        <w:rPr>
          <w:noProof/>
        </w:rPr>
        <w:pict w14:anchorId="68062672">
          <v:rect id="_x0000_i1031" alt="" style="width:470.3pt;height:.05pt;mso-width-percent:0;mso-height-percent:0;mso-width-percent:0;mso-height-percent:0" o:hralign="center" o:hrstd="t" o:hr="t"/>
        </w:pict>
      </w:r>
    </w:p>
    <w:p w14:paraId="33BBFFA6" w14:textId="77777777" w:rsidR="008C6A5E" w:rsidRDefault="00611FBD">
      <w:pPr>
        <w:pStyle w:val="Heading2"/>
      </w:pPr>
      <w:bookmarkStart w:id="50" w:name="postman-account-gyakorlat"/>
      <w:r>
        <w:lastRenderedPageBreak/>
        <w:t>Postman account (gyakorlat)</w:t>
      </w:r>
      <w:bookmarkEnd w:id="50"/>
    </w:p>
    <w:p w14:paraId="4E4B5F8A" w14:textId="77777777" w:rsidR="008C6A5E" w:rsidRDefault="00611FBD" w:rsidP="00611FBD">
      <w:pPr>
        <w:pStyle w:val="Compact"/>
        <w:numPr>
          <w:ilvl w:val="0"/>
          <w:numId w:val="55"/>
        </w:numPr>
      </w:pPr>
      <w:r>
        <w:t>Saját account készítése</w:t>
      </w:r>
    </w:p>
    <w:p w14:paraId="3C9D21FA" w14:textId="77777777" w:rsidR="008C6A5E" w:rsidRDefault="00611FBD" w:rsidP="00611FBD">
      <w:pPr>
        <w:pStyle w:val="Compact"/>
        <w:numPr>
          <w:ilvl w:val="0"/>
          <w:numId w:val="55"/>
        </w:numPr>
      </w:pPr>
      <w:r>
        <w:t>Team workspace készítése</w:t>
      </w:r>
    </w:p>
    <w:p w14:paraId="732D3C6C" w14:textId="77777777" w:rsidR="008C6A5E" w:rsidRDefault="00611FBD" w:rsidP="00611FBD">
      <w:pPr>
        <w:pStyle w:val="Compact"/>
        <w:numPr>
          <w:ilvl w:val="0"/>
          <w:numId w:val="55"/>
        </w:numPr>
      </w:pPr>
      <w:r>
        <w:t>Egymás meghívása</w:t>
      </w:r>
    </w:p>
    <w:p w14:paraId="2973FBD0" w14:textId="77777777" w:rsidR="008C6A5E" w:rsidRDefault="00611FBD">
      <w:r>
        <w:rPr>
          <w:noProof/>
        </w:rPr>
        <w:pict w14:anchorId="77EA916E">
          <v:rect id="_x0000_i1030" alt="" style="width:470.3pt;height:.05pt;mso-width-percent:0;mso-height-percent:0;mso-width-percent:0;mso-height-percent:0" o:hralign="center" o:hrstd="t" o:hr="t"/>
        </w:pict>
      </w:r>
    </w:p>
    <w:p w14:paraId="619028B6" w14:textId="77777777" w:rsidR="008C6A5E" w:rsidRDefault="00611FBD">
      <w:pPr>
        <w:pStyle w:val="Heading2"/>
      </w:pPr>
      <w:bookmarkStart w:id="51" w:name="dokumentálás"/>
      <w:r>
        <w:t>Dokumentálás</w:t>
      </w:r>
      <w:bookmarkEnd w:id="51"/>
    </w:p>
    <w:p w14:paraId="7276B943" w14:textId="77777777" w:rsidR="008C6A5E" w:rsidRDefault="00611FBD" w:rsidP="00611FBD">
      <w:pPr>
        <w:pStyle w:val="Compact"/>
        <w:numPr>
          <w:ilvl w:val="0"/>
          <w:numId w:val="56"/>
        </w:numPr>
      </w:pPr>
      <w:r>
        <w:t>Markdown f</w:t>
      </w:r>
      <w:r>
        <w:t>ormátum</w:t>
      </w:r>
    </w:p>
    <w:p w14:paraId="4FAE35CD" w14:textId="77777777" w:rsidR="008C6A5E" w:rsidRDefault="00611FBD" w:rsidP="00611FBD">
      <w:pPr>
        <w:pStyle w:val="Compact"/>
        <w:numPr>
          <w:ilvl w:val="0"/>
          <w:numId w:val="56"/>
        </w:numPr>
      </w:pPr>
      <w:r>
        <w:t>Collection</w:t>
      </w:r>
    </w:p>
    <w:p w14:paraId="6952DA0E" w14:textId="77777777" w:rsidR="008C6A5E" w:rsidRDefault="00611FBD" w:rsidP="00611FBD">
      <w:pPr>
        <w:pStyle w:val="Compact"/>
        <w:numPr>
          <w:ilvl w:val="0"/>
          <w:numId w:val="56"/>
        </w:numPr>
      </w:pPr>
      <w:r>
        <w:t>Request</w:t>
      </w:r>
    </w:p>
    <w:p w14:paraId="2A842A19" w14:textId="77777777" w:rsidR="008C6A5E" w:rsidRDefault="00611FBD" w:rsidP="00611FBD">
      <w:pPr>
        <w:pStyle w:val="Compact"/>
        <w:numPr>
          <w:ilvl w:val="0"/>
          <w:numId w:val="56"/>
        </w:numPr>
      </w:pPr>
      <w:r>
        <w:t>Collection / View in web</w:t>
      </w:r>
    </w:p>
    <w:p w14:paraId="2B4FC0D9" w14:textId="77777777" w:rsidR="008C6A5E" w:rsidRDefault="00611FBD">
      <w:r>
        <w:rPr>
          <w:noProof/>
        </w:rPr>
        <w:pict w14:anchorId="545C50C4">
          <v:rect id="_x0000_i1029" alt="" style="width:470.3pt;height:.05pt;mso-width-percent:0;mso-height-percent:0;mso-width-percent:0;mso-height-percent:0" o:hralign="center" o:hrstd="t" o:hr="t"/>
        </w:pict>
      </w:r>
    </w:p>
    <w:p w14:paraId="2DA60E6A" w14:textId="77777777" w:rsidR="008C6A5E" w:rsidRDefault="00611FBD">
      <w:pPr>
        <w:pStyle w:val="Heading2"/>
      </w:pPr>
      <w:bookmarkStart w:id="52" w:name="saját-dokumentáció-gyakorlat"/>
      <w:r>
        <w:t>Saját dokumentáció (gyakorlat)</w:t>
      </w:r>
      <w:bookmarkEnd w:id="52"/>
    </w:p>
    <w:p w14:paraId="5683BA38" w14:textId="77777777" w:rsidR="008C6A5E" w:rsidRDefault="00611FBD" w:rsidP="00611FBD">
      <w:pPr>
        <w:pStyle w:val="Compact"/>
        <w:numPr>
          <w:ilvl w:val="0"/>
          <w:numId w:val="57"/>
        </w:numPr>
      </w:pPr>
      <w:r>
        <w:t>Collection, Request szinten</w:t>
      </w:r>
    </w:p>
    <w:p w14:paraId="168BDBA6" w14:textId="77777777" w:rsidR="008C6A5E" w:rsidRDefault="00611FBD">
      <w:r>
        <w:rPr>
          <w:noProof/>
        </w:rPr>
        <w:pict w14:anchorId="522973DF">
          <v:rect id="_x0000_i1028" alt="" style="width:470.3pt;height:.05pt;mso-width-percent:0;mso-height-percent:0;mso-width-percent:0;mso-height-percent:0" o:hralign="center" o:hrstd="t" o:hr="t"/>
        </w:pict>
      </w:r>
    </w:p>
    <w:p w14:paraId="0E7638F6" w14:textId="77777777" w:rsidR="008C6A5E" w:rsidRDefault="00611FBD">
      <w:pPr>
        <w:pStyle w:val="Heading2"/>
      </w:pPr>
      <w:bookmarkStart w:id="53" w:name="mock-server"/>
      <w:r>
        <w:t>Mock server</w:t>
      </w:r>
      <w:bookmarkEnd w:id="53"/>
    </w:p>
    <w:p w14:paraId="6873FE0C" w14:textId="77777777" w:rsidR="008C6A5E" w:rsidRDefault="00611FBD">
      <w:r>
        <w:rPr>
          <w:noProof/>
        </w:rPr>
        <w:pict w14:anchorId="467A4E58">
          <v:rect id="_x0000_i1027" alt="" style="width:470.3pt;height:.05pt;mso-width-percent:0;mso-height-percent:0;mso-width-percent:0;mso-height-percent:0" o:hralign="center" o:hrstd="t" o:hr="t"/>
        </w:pict>
      </w:r>
    </w:p>
    <w:p w14:paraId="44E5F38B" w14:textId="77777777" w:rsidR="008C6A5E" w:rsidRDefault="00611FBD">
      <w:pPr>
        <w:pStyle w:val="Heading2"/>
      </w:pPr>
      <w:bookmarkStart w:id="54" w:name="monitoring"/>
      <w:r>
        <w:t>Monitoring</w:t>
      </w:r>
      <w:bookmarkEnd w:id="54"/>
    </w:p>
    <w:p w14:paraId="44BCE586" w14:textId="77777777" w:rsidR="008C6A5E" w:rsidRDefault="00611FBD">
      <w:r>
        <w:rPr>
          <w:noProof/>
        </w:rPr>
        <w:pict w14:anchorId="25970E3C">
          <v:rect id="_x0000_i1026" alt="" style="width:470.3pt;height:.05pt;mso-width-percent:0;mso-height-percent:0;mso-width-percent:0;mso-height-percent:0" o:hralign="center" o:hrstd="t" o:hr="t"/>
        </w:pict>
      </w:r>
    </w:p>
    <w:p w14:paraId="1DBE3134" w14:textId="77777777" w:rsidR="008C6A5E" w:rsidRDefault="00611FBD">
      <w:pPr>
        <w:pStyle w:val="Heading2"/>
      </w:pPr>
      <w:bookmarkStart w:id="55" w:name="ismétlő-kérdések"/>
      <w:r>
        <w:t>Ismétlő kérdések</w:t>
      </w:r>
      <w:bookmarkEnd w:id="55"/>
    </w:p>
    <w:p w14:paraId="24726478" w14:textId="77777777" w:rsidR="008C6A5E" w:rsidRDefault="00611FBD" w:rsidP="00611FBD">
      <w:pPr>
        <w:pStyle w:val="Compact"/>
        <w:numPr>
          <w:ilvl w:val="0"/>
          <w:numId w:val="58"/>
        </w:numPr>
      </w:pPr>
      <w:r>
        <w:t>Mire való a Postman?</w:t>
      </w:r>
    </w:p>
    <w:p w14:paraId="53851B7F" w14:textId="77777777" w:rsidR="008C6A5E" w:rsidRDefault="00611FBD" w:rsidP="00611FBD">
      <w:pPr>
        <w:pStyle w:val="Compact"/>
        <w:numPr>
          <w:ilvl w:val="0"/>
          <w:numId w:val="58"/>
        </w:numPr>
      </w:pPr>
      <w:r>
        <w:t>Milyen verziói vannak, milyen különbség van közöttük?</w:t>
      </w:r>
    </w:p>
    <w:p w14:paraId="347CB10D" w14:textId="77777777" w:rsidR="008C6A5E" w:rsidRDefault="00611FBD" w:rsidP="00611FBD">
      <w:pPr>
        <w:pStyle w:val="Compact"/>
        <w:numPr>
          <w:ilvl w:val="0"/>
          <w:numId w:val="58"/>
        </w:numPr>
      </w:pPr>
      <w:r>
        <w:t>A szoftverfejlesztési életciklus mely lépéseit támogatja?</w:t>
      </w:r>
    </w:p>
    <w:p w14:paraId="2EA1185D" w14:textId="77777777" w:rsidR="008C6A5E" w:rsidRDefault="00611FBD" w:rsidP="00611FBD">
      <w:pPr>
        <w:pStyle w:val="Compact"/>
        <w:numPr>
          <w:ilvl w:val="0"/>
          <w:numId w:val="58"/>
        </w:numPr>
      </w:pPr>
      <w:r>
        <w:t>Hogyan kell egy kérést megfogalmazni?</w:t>
      </w:r>
    </w:p>
    <w:p w14:paraId="75307D0D" w14:textId="77777777" w:rsidR="008C6A5E" w:rsidRDefault="00611FBD" w:rsidP="00611FBD">
      <w:pPr>
        <w:pStyle w:val="Compact"/>
        <w:numPr>
          <w:ilvl w:val="0"/>
          <w:numId w:val="58"/>
        </w:numPr>
      </w:pPr>
      <w:r>
        <w:t>Mibe lehet szervezni a kéréseket?</w:t>
      </w:r>
    </w:p>
    <w:p w14:paraId="603A50AF" w14:textId="77777777" w:rsidR="008C6A5E" w:rsidRDefault="00611FBD" w:rsidP="00611FBD">
      <w:pPr>
        <w:pStyle w:val="Compact"/>
        <w:numPr>
          <w:ilvl w:val="0"/>
          <w:numId w:val="58"/>
        </w:numPr>
      </w:pPr>
      <w:r>
        <w:t>Hogyan épül fel a felhasználói felület?</w:t>
      </w:r>
    </w:p>
    <w:p w14:paraId="3836383E" w14:textId="77777777" w:rsidR="008C6A5E" w:rsidRDefault="00611FBD" w:rsidP="00611FBD">
      <w:pPr>
        <w:pStyle w:val="Compact"/>
        <w:numPr>
          <w:ilvl w:val="0"/>
          <w:numId w:val="58"/>
        </w:numPr>
      </w:pPr>
      <w:r>
        <w:t>Mi az a Workspace?</w:t>
      </w:r>
    </w:p>
    <w:p w14:paraId="1318873B" w14:textId="77777777" w:rsidR="008C6A5E" w:rsidRDefault="00611FBD" w:rsidP="00611FBD">
      <w:pPr>
        <w:pStyle w:val="Compact"/>
        <w:numPr>
          <w:ilvl w:val="0"/>
          <w:numId w:val="58"/>
        </w:numPr>
      </w:pPr>
      <w:r>
        <w:t>Milyen csoportmunka eszközöket ismersz?</w:t>
      </w:r>
    </w:p>
    <w:p w14:paraId="2F089AB5" w14:textId="77777777" w:rsidR="008C6A5E" w:rsidRDefault="00611FBD">
      <w:r>
        <w:rPr>
          <w:noProof/>
        </w:rPr>
        <w:pict w14:anchorId="270604E5">
          <v:rect id="_x0000_i1025" alt="" style="width:470.3pt;height:.05pt;mso-width-percent:0;mso-height-percent:0;mso-width-percent:0;mso-height-percent:0" o:hralign="center" o:hrstd="t" o:hr="t"/>
        </w:pict>
      </w:r>
    </w:p>
    <w:p w14:paraId="7823D509" w14:textId="77777777" w:rsidR="008C6A5E" w:rsidRDefault="00611FBD">
      <w:pPr>
        <w:pStyle w:val="Heading2"/>
      </w:pPr>
      <w:bookmarkStart w:id="56" w:name="ismétlő-kérdések-2."/>
      <w:r>
        <w:t>Ismétlő kérdések 2.</w:t>
      </w:r>
      <w:bookmarkEnd w:id="56"/>
    </w:p>
    <w:p w14:paraId="11B0BED2" w14:textId="77777777" w:rsidR="008C6A5E" w:rsidRDefault="00611FBD" w:rsidP="00611FBD">
      <w:pPr>
        <w:pStyle w:val="Compact"/>
        <w:numPr>
          <w:ilvl w:val="0"/>
          <w:numId w:val="59"/>
        </w:numPr>
      </w:pPr>
      <w:r>
        <w:t>Hogyan lehet Postmannel dokumentálni az API-t?</w:t>
      </w:r>
    </w:p>
    <w:p w14:paraId="44953E34" w14:textId="77777777" w:rsidR="008C6A5E" w:rsidRDefault="00611FBD" w:rsidP="00611FBD">
      <w:pPr>
        <w:pStyle w:val="Compact"/>
        <w:numPr>
          <w:ilvl w:val="0"/>
          <w:numId w:val="59"/>
        </w:numPr>
      </w:pPr>
      <w:r>
        <w:t>Hogyan támogatja a Postman a környezeteket?</w:t>
      </w:r>
    </w:p>
    <w:p w14:paraId="2C802869" w14:textId="77777777" w:rsidR="008C6A5E" w:rsidRDefault="00611FBD" w:rsidP="00611FBD">
      <w:pPr>
        <w:pStyle w:val="Compact"/>
        <w:numPr>
          <w:ilvl w:val="0"/>
          <w:numId w:val="59"/>
        </w:numPr>
      </w:pPr>
      <w:r>
        <w:t>Hogyan írhatsz asserteket?</w:t>
      </w:r>
    </w:p>
    <w:p w14:paraId="4B9AFD9D" w14:textId="77777777" w:rsidR="008C6A5E" w:rsidRDefault="00611FBD" w:rsidP="00611FBD">
      <w:pPr>
        <w:pStyle w:val="Compact"/>
        <w:numPr>
          <w:ilvl w:val="0"/>
          <w:numId w:val="59"/>
        </w:numPr>
      </w:pPr>
      <w:r>
        <w:t>Hogyan hozhatsz l</w:t>
      </w:r>
      <w:r>
        <w:t>étre több lépésből álló teszteseteket?</w:t>
      </w:r>
    </w:p>
    <w:p w14:paraId="14005617" w14:textId="77777777" w:rsidR="008C6A5E" w:rsidRDefault="00611FBD" w:rsidP="00611FBD">
      <w:pPr>
        <w:pStyle w:val="Compact"/>
        <w:numPr>
          <w:ilvl w:val="0"/>
          <w:numId w:val="59"/>
        </w:numPr>
      </w:pPr>
      <w:r>
        <w:t>Hogyan lehet parancssorban futtatni a teszteseteket?</w:t>
      </w:r>
    </w:p>
    <w:p w14:paraId="6BF372F7" w14:textId="77777777" w:rsidR="008C6A5E" w:rsidRDefault="00611FBD" w:rsidP="00611FBD">
      <w:pPr>
        <w:pStyle w:val="Compact"/>
        <w:numPr>
          <w:ilvl w:val="0"/>
          <w:numId w:val="59"/>
        </w:numPr>
      </w:pPr>
      <w:r>
        <w:t>Hogyan lehet változót deklarálni és használni?</w:t>
      </w:r>
    </w:p>
    <w:p w14:paraId="758E59ED" w14:textId="77777777" w:rsidR="008C6A5E" w:rsidRDefault="00611FBD" w:rsidP="00611FBD">
      <w:pPr>
        <w:pStyle w:val="Compact"/>
        <w:numPr>
          <w:ilvl w:val="0"/>
          <w:numId w:val="59"/>
        </w:numPr>
      </w:pPr>
      <w:r>
        <w:lastRenderedPageBreak/>
        <w:t>Hogyan lehet adatvezérelt tesztelést megvalósítani?</w:t>
      </w:r>
    </w:p>
    <w:sectPr w:rsidR="008C6A5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04641" w14:textId="77777777" w:rsidR="00611FBD" w:rsidRDefault="00611FBD">
      <w:pPr>
        <w:spacing w:after="0"/>
      </w:pPr>
      <w:r>
        <w:separator/>
      </w:r>
    </w:p>
  </w:endnote>
  <w:endnote w:type="continuationSeparator" w:id="0">
    <w:p w14:paraId="4DC3A575" w14:textId="77777777" w:rsidR="00611FBD" w:rsidRDefault="00611F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559D6" w14:textId="77777777" w:rsidR="00611FBD" w:rsidRDefault="00611FBD">
      <w:r>
        <w:separator/>
      </w:r>
    </w:p>
  </w:footnote>
  <w:footnote w:type="continuationSeparator" w:id="0">
    <w:p w14:paraId="7BC4FD30" w14:textId="77777777" w:rsidR="00611FBD" w:rsidRDefault="00611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CFD43"/>
    <w:multiLevelType w:val="multilevel"/>
    <w:tmpl w:val="DBA83B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61EA"/>
    <w:rsid w:val="004E29B3"/>
    <w:rsid w:val="00590D07"/>
    <w:rsid w:val="00611FBD"/>
    <w:rsid w:val="00784D58"/>
    <w:rsid w:val="008C6A5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DC1F58"/>
  <w15:docId w15:val="{B244CB8E-42D9-B948-B43B-E17C8A8E5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204</Words>
  <Characters>6867</Characters>
  <Application>Microsoft Office Word</Application>
  <DocSecurity>0</DocSecurity>
  <Lines>57</Lines>
  <Paragraphs>16</Paragraphs>
  <ScaleCrop>false</ScaleCrop>
  <Company/>
  <LinksUpToDate>false</LinksUpToDate>
  <CharactersWithSpaces>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Ági Srancsik</cp:lastModifiedBy>
  <cp:revision>2</cp:revision>
  <dcterms:created xsi:type="dcterms:W3CDTF">2019-09-13T09:50:00Z</dcterms:created>
  <dcterms:modified xsi:type="dcterms:W3CDTF">2019-09-13T09:52:00Z</dcterms:modified>
</cp:coreProperties>
</file>